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14BEB" w14:textId="77777777" w:rsidR="006128D2" w:rsidRDefault="006128D2" w:rsidP="006128D2">
      <w:r>
        <w:t># Security Testing and Cyber-Security: Use Case Simulated Man in The Middle Attack and Prevention</w:t>
      </w:r>
    </w:p>
    <w:p w14:paraId="1ECA7B5F" w14:textId="77777777" w:rsidR="006128D2" w:rsidRDefault="006128D2" w:rsidP="006128D2"/>
    <w:p w14:paraId="4968F40B" w14:textId="77777777" w:rsidR="006128D2" w:rsidRDefault="006128D2" w:rsidP="006128D2">
      <w:r>
        <w:t>## Problem:</w:t>
      </w:r>
    </w:p>
    <w:p w14:paraId="5A6714EC" w14:textId="77777777" w:rsidR="006128D2" w:rsidRDefault="006128D2" w:rsidP="006128D2"/>
    <w:p w14:paraId="3F9A9426" w14:textId="77777777" w:rsidR="006128D2" w:rsidRDefault="006128D2" w:rsidP="006128D2">
      <w:r>
        <w:t>## Solution:</w:t>
      </w:r>
    </w:p>
    <w:p w14:paraId="3CAC3FFB" w14:textId="584AD8B6" w:rsidR="006128D2" w:rsidRDefault="006128D2" w:rsidP="006128D2">
      <w:r>
        <w:t>T</w:t>
      </w:r>
      <w:r>
        <w:t>ools are used in Man-In-The_Middle Attack:</w:t>
      </w:r>
    </w:p>
    <w:p w14:paraId="46100968" w14:textId="484A821A" w:rsidR="006128D2" w:rsidRDefault="006128D2" w:rsidP="006128D2">
      <w:r>
        <w:t>### 1. MAC Address Changer</w:t>
      </w:r>
    </w:p>
    <w:p w14:paraId="7656BA0D" w14:textId="2A8CE308" w:rsidR="006128D2" w:rsidRDefault="006128D2" w:rsidP="006128D2">
      <w:r>
        <w:t>Media Access Control (MAC Address)</w:t>
      </w:r>
      <w:r>
        <w:t xml:space="preserve"> i</w:t>
      </w:r>
      <w:r w:rsidRPr="006128D2">
        <w:t xml:space="preserve">s a permanent physical and unique address assigned to network interfaces </w:t>
      </w:r>
      <w:r>
        <w:t>b</w:t>
      </w:r>
      <w:r w:rsidRPr="006128D2">
        <w:t>y the device manufacturer</w:t>
      </w:r>
      <w:r>
        <w:t>.</w:t>
      </w:r>
      <w:r w:rsidRPr="006128D2">
        <w:t xml:space="preserve"> </w:t>
      </w:r>
      <w:r>
        <w:t>W</w:t>
      </w:r>
      <w:r w:rsidRPr="006128D2">
        <w:t xml:space="preserve">hether </w:t>
      </w:r>
      <w:r>
        <w:t>the target</w:t>
      </w:r>
      <w:r w:rsidRPr="006128D2">
        <w:t xml:space="preserve"> ha</w:t>
      </w:r>
      <w:r>
        <w:t>s</w:t>
      </w:r>
      <w:r w:rsidRPr="006128D2">
        <w:t xml:space="preserve"> a wireless card or a</w:t>
      </w:r>
      <w:r>
        <w:t>n</w:t>
      </w:r>
      <w:r w:rsidRPr="006128D2">
        <w:t xml:space="preserve"> Ethernet card</w:t>
      </w:r>
      <w:r w:rsidR="00C9662D" w:rsidRPr="00C9662D">
        <w:t>, each of these network cards comes with a unique address</w:t>
      </w:r>
      <w:r w:rsidRPr="006128D2">
        <w:t xml:space="preserve"> to this card</w:t>
      </w:r>
      <w:r>
        <w:t>.</w:t>
      </w:r>
      <w:r w:rsidRPr="006128D2">
        <w:t xml:space="preserve"> </w:t>
      </w:r>
      <w:r>
        <w:t>Therefore,</w:t>
      </w:r>
      <w:r w:rsidRPr="006128D2">
        <w:t xml:space="preserve"> there </w:t>
      </w:r>
      <w:r>
        <w:t>are</w:t>
      </w:r>
      <w:r w:rsidRPr="006128D2">
        <w:t xml:space="preserve"> no two devices </w:t>
      </w:r>
      <w:r>
        <w:t xml:space="preserve">within the target’s </w:t>
      </w:r>
      <w:proofErr w:type="gramStart"/>
      <w:r>
        <w:t>network(</w:t>
      </w:r>
      <w:proofErr w:type="gramEnd"/>
      <w:r>
        <w:t xml:space="preserve">or </w:t>
      </w:r>
      <w:r w:rsidRPr="006128D2">
        <w:t>in the world</w:t>
      </w:r>
      <w:r>
        <w:t>)</w:t>
      </w:r>
      <w:r w:rsidRPr="006128D2">
        <w:t xml:space="preserve"> that would have the same Mac address</w:t>
      </w:r>
      <w:r>
        <w:t>.</w:t>
      </w:r>
      <w:r w:rsidRPr="006128D2">
        <w:t xml:space="preserve"> </w:t>
      </w:r>
      <w:r>
        <w:t>T</w:t>
      </w:r>
      <w:r w:rsidRPr="006128D2">
        <w:t xml:space="preserve">his address will always be the same </w:t>
      </w:r>
      <w:r>
        <w:t>for</w:t>
      </w:r>
      <w:r w:rsidRPr="006128D2">
        <w:t xml:space="preserve"> this specific device even if </w:t>
      </w:r>
      <w:r>
        <w:t>the target</w:t>
      </w:r>
      <w:r w:rsidRPr="006128D2">
        <w:t xml:space="preserve"> unplug</w:t>
      </w:r>
      <w:r>
        <w:t>s</w:t>
      </w:r>
      <w:r w:rsidRPr="006128D2">
        <w:t xml:space="preserve"> it from </w:t>
      </w:r>
      <w:r>
        <w:t>one</w:t>
      </w:r>
      <w:r w:rsidRPr="006128D2">
        <w:t xml:space="preserve"> computer </w:t>
      </w:r>
      <w:r>
        <w:t xml:space="preserve">and </w:t>
      </w:r>
      <w:r w:rsidRPr="006128D2">
        <w:t>connect</w:t>
      </w:r>
      <w:r>
        <w:t xml:space="preserve"> it</w:t>
      </w:r>
      <w:r w:rsidRPr="006128D2">
        <w:t xml:space="preserve"> to anothe</w:t>
      </w:r>
      <w:r>
        <w:t>r.</w:t>
      </w:r>
    </w:p>
    <w:p w14:paraId="782C8B11" w14:textId="77777777" w:rsidR="006128D2" w:rsidRDefault="006128D2" w:rsidP="006128D2">
      <w:r>
        <w:t xml:space="preserve">While the </w:t>
      </w:r>
      <w:r w:rsidRPr="006128D2">
        <w:t>Mac address is used within the network to identify devices and transfer data between devices</w:t>
      </w:r>
      <w:r>
        <w:t xml:space="preserve">, the </w:t>
      </w:r>
      <w:r w:rsidRPr="006128D2">
        <w:t xml:space="preserve">IP address is used </w:t>
      </w:r>
      <w:r>
        <w:t>o</w:t>
      </w:r>
      <w:r w:rsidRPr="006128D2">
        <w:t>n the Internet to identify computers and communicate between devices on the Internet</w:t>
      </w:r>
      <w:r>
        <w:t>.</w:t>
      </w:r>
      <w:r w:rsidRPr="006128D2">
        <w:t xml:space="preserve">  </w:t>
      </w:r>
      <w:r>
        <w:t>Therefore,</w:t>
      </w:r>
      <w:r w:rsidRPr="006128D2">
        <w:t xml:space="preserve"> each piece of data or packet that is sent within the network contains a source Mac and a destination Mac</w:t>
      </w:r>
      <w:r>
        <w:t>.</w:t>
      </w:r>
      <w:r w:rsidRPr="006128D2">
        <w:t xml:space="preserve"> </w:t>
      </w:r>
      <w:r>
        <w:t>T</w:t>
      </w:r>
      <w:r w:rsidRPr="006128D2">
        <w:t xml:space="preserve">his packet would flow from the source Mac to the </w:t>
      </w:r>
      <w:r>
        <w:t>destination Mac</w:t>
      </w:r>
      <w:r w:rsidRPr="006128D2">
        <w:t xml:space="preserve"> because </w:t>
      </w:r>
      <w:r>
        <w:t>this</w:t>
      </w:r>
      <w:r w:rsidRPr="006128D2">
        <w:t xml:space="preserve"> is </w:t>
      </w:r>
      <w:r>
        <w:t>how it</w:t>
      </w:r>
      <w:r w:rsidRPr="006128D2">
        <w:t xml:space="preserve"> identif</w:t>
      </w:r>
      <w:r>
        <w:t>ies</w:t>
      </w:r>
      <w:r w:rsidRPr="006128D2">
        <w:t xml:space="preserve"> devices</w:t>
      </w:r>
      <w:r>
        <w:t xml:space="preserve"> within its network.</w:t>
      </w:r>
    </w:p>
    <w:p w14:paraId="5FDFFF3D" w14:textId="5641C801" w:rsidR="006128D2" w:rsidRDefault="006128D2" w:rsidP="006128D2">
      <w:r w:rsidRPr="006128D2">
        <w:t>Mac address is often used by filters to prevent or allow devices to connect to networks and do specific tasks on the network</w:t>
      </w:r>
      <w:r>
        <w:t>. Therefore,</w:t>
      </w:r>
      <w:r w:rsidRPr="006128D2">
        <w:t xml:space="preserve"> </w:t>
      </w:r>
      <w:r>
        <w:t>changing</w:t>
      </w:r>
      <w:r w:rsidRPr="006128D2">
        <w:t xml:space="preserve"> </w:t>
      </w:r>
      <w:r>
        <w:t>the target’s</w:t>
      </w:r>
      <w:r w:rsidRPr="006128D2">
        <w:t xml:space="preserve"> M</w:t>
      </w:r>
      <w:r>
        <w:t>AC</w:t>
      </w:r>
      <w:r w:rsidRPr="006128D2">
        <w:t xml:space="preserve"> address to another device</w:t>
      </w:r>
      <w:r>
        <w:t>'s</w:t>
      </w:r>
      <w:r w:rsidRPr="006128D2">
        <w:t xml:space="preserve"> M</w:t>
      </w:r>
      <w:r>
        <w:t>AC</w:t>
      </w:r>
      <w:r w:rsidRPr="006128D2">
        <w:t xml:space="preserve"> address</w:t>
      </w:r>
      <w:r>
        <w:t xml:space="preserve"> </w:t>
      </w:r>
      <w:r w:rsidRPr="006128D2">
        <w:t xml:space="preserve">will allow </w:t>
      </w:r>
      <w:r>
        <w:t>hackers</w:t>
      </w:r>
      <w:r w:rsidRPr="006128D2">
        <w:t xml:space="preserve"> to impersonate this device and </w:t>
      </w:r>
      <w:r w:rsidR="00C9662D">
        <w:t>do things</w:t>
      </w:r>
      <w:r w:rsidRPr="006128D2">
        <w:t xml:space="preserve"> </w:t>
      </w:r>
      <w:r>
        <w:t>they</w:t>
      </w:r>
      <w:r w:rsidRPr="006128D2">
        <w:t xml:space="preserve"> </w:t>
      </w:r>
      <w:r>
        <w:t>are not allowed</w:t>
      </w:r>
      <w:r w:rsidRPr="006128D2">
        <w:t xml:space="preserve"> to d</w:t>
      </w:r>
      <w:r>
        <w:t>o.</w:t>
      </w:r>
      <w:r w:rsidRPr="006128D2">
        <w:t xml:space="preserve"> </w:t>
      </w:r>
      <w:r>
        <w:t>Also, they</w:t>
      </w:r>
      <w:r w:rsidRPr="006128D2">
        <w:t xml:space="preserve">'ll be able to bypass filters or connect to networks that only specific devices with specific Mac addresses can connect </w:t>
      </w:r>
      <w:proofErr w:type="gramStart"/>
      <w:r w:rsidRPr="006128D2">
        <w:t>to</w:t>
      </w:r>
      <w:r>
        <w:t xml:space="preserve">, </w:t>
      </w:r>
      <w:r w:rsidR="00C9662D">
        <w:t>or</w:t>
      </w:r>
      <w:proofErr w:type="gramEnd"/>
      <w:r>
        <w:t xml:space="preserve"> </w:t>
      </w:r>
      <w:r w:rsidRPr="006128D2">
        <w:t xml:space="preserve">hide </w:t>
      </w:r>
      <w:r>
        <w:t>their</w:t>
      </w:r>
      <w:r w:rsidRPr="006128D2">
        <w:t xml:space="preserve"> identity</w:t>
      </w:r>
      <w:r w:rsidR="00C9662D">
        <w:t>.</w:t>
      </w:r>
    </w:p>
    <w:p w14:paraId="2F4FAEF0" w14:textId="77777777" w:rsidR="006128D2" w:rsidRDefault="006128D2" w:rsidP="006128D2"/>
    <w:p w14:paraId="1EF6F69F" w14:textId="77777777" w:rsidR="006128D2" w:rsidRDefault="006128D2" w:rsidP="006128D2">
      <w:r>
        <w:t>Technology:</w:t>
      </w:r>
    </w:p>
    <w:p w14:paraId="035FE58B" w14:textId="6C126FD0" w:rsidR="006128D2" w:rsidRDefault="006128D2" w:rsidP="006128D2">
      <w:r>
        <w:t xml:space="preserve">A basic MAC Address Changer can be created by Python and Linux commands. Depending on the hacking tools and interface that the hacker is going to use, the required packages are different. Since I am using Kali Linux and Python, the required Python packages </w:t>
      </w:r>
      <w:proofErr w:type="gramStart"/>
      <w:r>
        <w:t>are ”</w:t>
      </w:r>
      <w:proofErr w:type="gramEnd"/>
      <w:r>
        <w:t xml:space="preserve"> subprocess”, ”optparse”, and “re”</w:t>
      </w:r>
      <w:r>
        <w:t>.</w:t>
      </w:r>
    </w:p>
    <w:p w14:paraId="77D6E694" w14:textId="77777777" w:rsidR="00012E86" w:rsidRDefault="00012E86" w:rsidP="00012E86">
      <w:r>
        <w:t>```</w:t>
      </w:r>
    </w:p>
    <w:p w14:paraId="1D1427C9" w14:textId="4BF0417A" w:rsidR="00012E86" w:rsidRDefault="00012E86" w:rsidP="00012E86">
      <w:pPr>
        <w:pStyle w:val="HTMLPreformatted"/>
        <w:shd w:val="clear" w:color="auto" w:fill="FFFFFF"/>
        <w:rPr>
          <w:color w:val="333333"/>
        </w:rPr>
      </w:pPr>
      <w:r>
        <w:rPr>
          <w:color w:val="A71D5D"/>
        </w:rPr>
        <w:t xml:space="preserve">def </w:t>
      </w:r>
      <w:r>
        <w:rPr>
          <w:color w:val="795DA3"/>
        </w:rPr>
        <w:t>mac_</w:t>
      </w:r>
      <w:proofErr w:type="gramStart"/>
      <w:r>
        <w:rPr>
          <w:color w:val="795DA3"/>
        </w:rPr>
        <w:t>changer</w:t>
      </w:r>
      <w:r>
        <w:rPr>
          <w:color w:val="63A35C"/>
        </w:rPr>
        <w:t>(</w:t>
      </w:r>
      <w:proofErr w:type="gramEnd"/>
      <w:r>
        <w:rPr>
          <w:color w:val="0086B3"/>
        </w:rPr>
        <w:t>interface</w:t>
      </w:r>
      <w:r>
        <w:rPr>
          <w:color w:val="63A35C"/>
        </w:rPr>
        <w:t xml:space="preserve">, </w:t>
      </w:r>
      <w:r>
        <w:rPr>
          <w:color w:val="0086B3"/>
        </w:rPr>
        <w:t>new_mac</w:t>
      </w:r>
      <w:r>
        <w:rPr>
          <w:color w:val="63A35C"/>
        </w:rPr>
        <w:t>)</w:t>
      </w:r>
      <w:r>
        <w:rPr>
          <w:color w:val="A71D5D"/>
        </w:rPr>
        <w:t>:</w:t>
      </w:r>
      <w:r>
        <w:rPr>
          <w:color w:val="A71D5D"/>
        </w:rPr>
        <w:br/>
        <w:t xml:space="preserve">    </w:t>
      </w:r>
      <w:r>
        <w:rPr>
          <w:color w:val="0086B3"/>
        </w:rPr>
        <w:t>print</w:t>
      </w:r>
      <w:r>
        <w:rPr>
          <w:color w:val="63A35C"/>
        </w:rPr>
        <w:t>(</w:t>
      </w:r>
      <w:r>
        <w:rPr>
          <w:color w:val="183691"/>
        </w:rPr>
        <w:t xml:space="preserve">"[+] Changing MAC Address for " </w:t>
      </w:r>
      <w:r>
        <w:rPr>
          <w:color w:val="A71D5D"/>
        </w:rPr>
        <w:t xml:space="preserve">+ </w:t>
      </w:r>
      <w:r>
        <w:rPr>
          <w:color w:val="0086B3"/>
        </w:rPr>
        <w:t xml:space="preserve">interface </w:t>
      </w:r>
      <w:r>
        <w:rPr>
          <w:color w:val="A71D5D"/>
        </w:rPr>
        <w:t xml:space="preserve">+ </w:t>
      </w:r>
      <w:r>
        <w:rPr>
          <w:color w:val="183691"/>
        </w:rPr>
        <w:t xml:space="preserve">" to " </w:t>
      </w:r>
      <w:r>
        <w:rPr>
          <w:color w:val="A71D5D"/>
        </w:rPr>
        <w:t xml:space="preserve">+ </w:t>
      </w:r>
      <w:r>
        <w:rPr>
          <w:color w:val="0086B3"/>
        </w:rPr>
        <w:t>new_mac</w:t>
      </w:r>
      <w:r>
        <w:rPr>
          <w:color w:val="63A35C"/>
        </w:rPr>
        <w:t>)</w:t>
      </w:r>
      <w:r>
        <w:rPr>
          <w:color w:val="63A35C"/>
        </w:rPr>
        <w:br/>
        <w:t xml:space="preserve">    </w:t>
      </w:r>
      <w:r>
        <w:rPr>
          <w:color w:val="333333"/>
        </w:rPr>
        <w:t>subprocess</w:t>
      </w:r>
      <w:r>
        <w:rPr>
          <w:color w:val="63A35C"/>
        </w:rPr>
        <w:t>.</w:t>
      </w:r>
      <w:r>
        <w:rPr>
          <w:color w:val="0086B3"/>
        </w:rPr>
        <w:t>call</w:t>
      </w:r>
      <w:r>
        <w:rPr>
          <w:color w:val="63A35C"/>
        </w:rPr>
        <w:t>([</w:t>
      </w:r>
      <w:r>
        <w:rPr>
          <w:color w:val="183691"/>
        </w:rPr>
        <w:t>"ifconfig"</w:t>
      </w:r>
      <w:r>
        <w:rPr>
          <w:color w:val="63A35C"/>
        </w:rPr>
        <w:t xml:space="preserve">, </w:t>
      </w:r>
      <w:r>
        <w:rPr>
          <w:color w:val="0086B3"/>
        </w:rPr>
        <w:t>interface</w:t>
      </w:r>
      <w:r>
        <w:rPr>
          <w:color w:val="63A35C"/>
        </w:rPr>
        <w:t xml:space="preserve">, </w:t>
      </w:r>
      <w:r>
        <w:rPr>
          <w:color w:val="183691"/>
        </w:rPr>
        <w:t>"down"</w:t>
      </w:r>
      <w:r>
        <w:rPr>
          <w:color w:val="63A35C"/>
        </w:rPr>
        <w:t xml:space="preserve">])  </w:t>
      </w:r>
      <w:r>
        <w:rPr>
          <w:color w:val="969896"/>
        </w:rPr>
        <w:t># disable the MAC address</w:t>
      </w:r>
      <w:r>
        <w:rPr>
          <w:color w:val="969896"/>
        </w:rPr>
        <w:br/>
        <w:t xml:space="preserve">    </w:t>
      </w:r>
      <w:r>
        <w:rPr>
          <w:color w:val="333333"/>
        </w:rPr>
        <w:t>subprocess</w:t>
      </w:r>
      <w:r>
        <w:rPr>
          <w:color w:val="63A35C"/>
        </w:rPr>
        <w:t>.</w:t>
      </w:r>
      <w:r>
        <w:rPr>
          <w:color w:val="0086B3"/>
        </w:rPr>
        <w:t>call</w:t>
      </w:r>
      <w:r>
        <w:rPr>
          <w:color w:val="63A35C"/>
        </w:rPr>
        <w:t>([</w:t>
      </w:r>
      <w:r>
        <w:rPr>
          <w:color w:val="183691"/>
        </w:rPr>
        <w:t>"ifconfig"</w:t>
      </w:r>
      <w:r>
        <w:rPr>
          <w:color w:val="63A35C"/>
        </w:rPr>
        <w:t xml:space="preserve">, </w:t>
      </w:r>
      <w:r>
        <w:rPr>
          <w:color w:val="0086B3"/>
        </w:rPr>
        <w:t>interface</w:t>
      </w:r>
      <w:r>
        <w:rPr>
          <w:color w:val="63A35C"/>
        </w:rPr>
        <w:t xml:space="preserve">, </w:t>
      </w:r>
      <w:r>
        <w:rPr>
          <w:color w:val="183691"/>
        </w:rPr>
        <w:t>"hw"</w:t>
      </w:r>
      <w:r>
        <w:rPr>
          <w:color w:val="63A35C"/>
        </w:rPr>
        <w:t xml:space="preserve">, </w:t>
      </w:r>
      <w:r>
        <w:rPr>
          <w:color w:val="183691"/>
        </w:rPr>
        <w:t>"ether"</w:t>
      </w:r>
      <w:r>
        <w:rPr>
          <w:color w:val="63A35C"/>
        </w:rPr>
        <w:t xml:space="preserve">, </w:t>
      </w:r>
      <w:r>
        <w:rPr>
          <w:color w:val="0086B3"/>
        </w:rPr>
        <w:t>new_mac</w:t>
      </w:r>
      <w:r>
        <w:rPr>
          <w:color w:val="63A35C"/>
        </w:rPr>
        <w:t>])</w:t>
      </w:r>
      <w:r>
        <w:rPr>
          <w:color w:val="63A35C"/>
        </w:rPr>
        <w:br/>
        <w:t xml:space="preserve">    </w:t>
      </w:r>
      <w:r>
        <w:rPr>
          <w:color w:val="333333"/>
        </w:rPr>
        <w:t>subprocess</w:t>
      </w:r>
      <w:r>
        <w:rPr>
          <w:color w:val="63A35C"/>
        </w:rPr>
        <w:t>.</w:t>
      </w:r>
      <w:r>
        <w:rPr>
          <w:color w:val="0086B3"/>
        </w:rPr>
        <w:t>call</w:t>
      </w:r>
      <w:r>
        <w:rPr>
          <w:color w:val="63A35C"/>
        </w:rPr>
        <w:t>([</w:t>
      </w:r>
      <w:r>
        <w:rPr>
          <w:color w:val="183691"/>
        </w:rPr>
        <w:t>"ifconfig"</w:t>
      </w:r>
      <w:r>
        <w:rPr>
          <w:color w:val="63A35C"/>
        </w:rPr>
        <w:t xml:space="preserve">, </w:t>
      </w:r>
      <w:r>
        <w:rPr>
          <w:color w:val="0086B3"/>
        </w:rPr>
        <w:t>interface</w:t>
      </w:r>
      <w:r>
        <w:rPr>
          <w:color w:val="63A35C"/>
        </w:rPr>
        <w:t xml:space="preserve">, </w:t>
      </w:r>
      <w:r>
        <w:rPr>
          <w:color w:val="183691"/>
        </w:rPr>
        <w:t>"up"</w:t>
      </w:r>
      <w:r>
        <w:rPr>
          <w:color w:val="63A35C"/>
        </w:rPr>
        <w:t xml:space="preserve">])  </w:t>
      </w:r>
      <w:r>
        <w:rPr>
          <w:color w:val="969896"/>
        </w:rPr>
        <w:t># enable the mac Address</w:t>
      </w:r>
    </w:p>
    <w:p w14:paraId="4C03B934" w14:textId="5531B00B" w:rsidR="006128D2" w:rsidRDefault="00012E86" w:rsidP="006128D2">
      <w:r>
        <w:t>```</w:t>
      </w:r>
    </w:p>
    <w:p w14:paraId="3E543C3E" w14:textId="72D7036F" w:rsidR="006128D2" w:rsidRDefault="006128D2" w:rsidP="006128D2">
      <w:r>
        <w:t>### 2. Network Scanner</w:t>
      </w:r>
    </w:p>
    <w:p w14:paraId="7750B528" w14:textId="5DDDE825" w:rsidR="006128D2" w:rsidRDefault="006128D2" w:rsidP="006128D2">
      <w:r w:rsidRPr="006128D2">
        <w:lastRenderedPageBreak/>
        <w:t>Information gathering is one of the most important steps when it comes to hacking or penetration testing</w:t>
      </w:r>
      <w:r>
        <w:t>.</w:t>
      </w:r>
      <w:r w:rsidRPr="006128D2">
        <w:t xml:space="preserve"> </w:t>
      </w:r>
      <w:r>
        <w:t>Hackers</w:t>
      </w:r>
      <w:r w:rsidRPr="006128D2">
        <w:t xml:space="preserve"> can't gain access to a system if </w:t>
      </w:r>
      <w:r>
        <w:t>they</w:t>
      </w:r>
      <w:r w:rsidRPr="006128D2">
        <w:t xml:space="preserve"> don't have enough information about it</w:t>
      </w:r>
      <w:r>
        <w:t>.</w:t>
      </w:r>
      <w:r w:rsidRPr="006128D2">
        <w:t xml:space="preserve"> </w:t>
      </w:r>
      <w:r>
        <w:t>F</w:t>
      </w:r>
      <w:r w:rsidRPr="006128D2">
        <w:t xml:space="preserve">or </w:t>
      </w:r>
      <w:r>
        <w:t>our attack,</w:t>
      </w:r>
      <w:r w:rsidRPr="006128D2">
        <w:t xml:space="preserve"> </w:t>
      </w:r>
      <w:r>
        <w:t>the plan is to</w:t>
      </w:r>
      <w:r w:rsidRPr="006128D2">
        <w:t xml:space="preserve"> </w:t>
      </w:r>
      <w:r w:rsidR="00C9662D">
        <w:t>hack in</w:t>
      </w:r>
      <w:r w:rsidRPr="006128D2">
        <w:t xml:space="preserve">to </w:t>
      </w:r>
      <w:r w:rsidR="00C9662D">
        <w:t xml:space="preserve">a </w:t>
      </w:r>
      <w:r>
        <w:t>private</w:t>
      </w:r>
      <w:r w:rsidRPr="006128D2">
        <w:t xml:space="preserve"> network</w:t>
      </w:r>
      <w:r>
        <w:t>,</w:t>
      </w:r>
      <w:r w:rsidRPr="006128D2">
        <w:t xml:space="preserve"> and one </w:t>
      </w:r>
      <w:r>
        <w:t xml:space="preserve">or more </w:t>
      </w:r>
      <w:r w:rsidRPr="006128D2">
        <w:t xml:space="preserve">of the devices connected to this network is </w:t>
      </w:r>
      <w:r>
        <w:t>our</w:t>
      </w:r>
      <w:r w:rsidRPr="006128D2">
        <w:t xml:space="preserve"> target</w:t>
      </w:r>
      <w:r>
        <w:t>.</w:t>
      </w:r>
      <w:r w:rsidRPr="006128D2">
        <w:t xml:space="preserve"> </w:t>
      </w:r>
      <w:r>
        <w:t>For us</w:t>
      </w:r>
      <w:r w:rsidRPr="006128D2">
        <w:t xml:space="preserve"> to hack into </w:t>
      </w:r>
      <w:r w:rsidR="00C9662D">
        <w:t>the</w:t>
      </w:r>
      <w:r w:rsidRPr="006128D2">
        <w:t xml:space="preserve"> target</w:t>
      </w:r>
      <w:r w:rsidR="00C9662D">
        <w:t>,</w:t>
      </w:r>
      <w:r w:rsidRPr="006128D2">
        <w:t xml:space="preserve"> first </w:t>
      </w:r>
      <w:r>
        <w:t>we</w:t>
      </w:r>
      <w:r w:rsidRPr="006128D2">
        <w:t xml:space="preserve"> need to discover all the connected clients to this network</w:t>
      </w:r>
      <w:r>
        <w:t>,</w:t>
      </w:r>
      <w:r w:rsidRPr="006128D2">
        <w:t xml:space="preserve"> get their M</w:t>
      </w:r>
      <w:r>
        <w:t>AC addresses, and</w:t>
      </w:r>
      <w:r w:rsidRPr="006128D2">
        <w:t xml:space="preserve"> their IP </w:t>
      </w:r>
      <w:r>
        <w:t>addresses.</w:t>
      </w:r>
      <w:r w:rsidRPr="006128D2">
        <w:t xml:space="preserve"> </w:t>
      </w:r>
      <w:r>
        <w:t>T</w:t>
      </w:r>
      <w:r w:rsidRPr="006128D2">
        <w:t>hen</w:t>
      </w:r>
      <w:r w:rsidR="00C9662D">
        <w:t>, try</w:t>
      </w:r>
      <w:r w:rsidRPr="006128D2">
        <w:t xml:space="preserve"> to gather more information or run some attacks to gain access to our target</w:t>
      </w:r>
      <w:r>
        <w:t>.</w:t>
      </w:r>
    </w:p>
    <w:p w14:paraId="00FB88AC" w14:textId="73BAA650" w:rsidR="006128D2" w:rsidRDefault="006128D2" w:rsidP="006128D2">
      <w:r>
        <w:t>T</w:t>
      </w:r>
      <w:r w:rsidRPr="006128D2">
        <w:t xml:space="preserve">here are several programs </w:t>
      </w:r>
      <w:r>
        <w:t>(Net</w:t>
      </w:r>
      <w:r w:rsidRPr="006128D2">
        <w:t xml:space="preserve"> discover </w:t>
      </w:r>
      <w:r>
        <w:t>or</w:t>
      </w:r>
      <w:r w:rsidRPr="006128D2">
        <w:t xml:space="preserve"> </w:t>
      </w:r>
      <w:r>
        <w:t>N</w:t>
      </w:r>
      <w:r w:rsidRPr="006128D2">
        <w:t>map</w:t>
      </w:r>
      <w:r>
        <w:t>)</w:t>
      </w:r>
      <w:r w:rsidRPr="006128D2">
        <w:t xml:space="preserve"> </w:t>
      </w:r>
      <w:r>
        <w:t>that</w:t>
      </w:r>
      <w:r w:rsidRPr="006128D2">
        <w:t xml:space="preserve"> do this job well</w:t>
      </w:r>
      <w:r>
        <w:t xml:space="preserve">. Moreover, </w:t>
      </w:r>
      <w:r>
        <w:t xml:space="preserve">Python also has a Nmap package that was rebuilt and can be used </w:t>
      </w:r>
      <w:proofErr w:type="gramStart"/>
      <w:r w:rsidR="00152FE6">
        <w:t>similar to</w:t>
      </w:r>
      <w:proofErr w:type="gramEnd"/>
      <w:r>
        <w:t xml:space="preserve"> the Nmap application. </w:t>
      </w:r>
      <w:r>
        <w:t>However, I decided to write my network scanner to enable automation and more</w:t>
      </w:r>
      <w:r w:rsidR="00152FE6">
        <w:t xml:space="preserve"> source</w:t>
      </w:r>
      <w:r>
        <w:t xml:space="preserve"> code</w:t>
      </w:r>
      <w:r w:rsidR="00152FE6">
        <w:t xml:space="preserve"> </w:t>
      </w:r>
      <w:r>
        <w:t xml:space="preserve">control. My Network Scanner is </w:t>
      </w:r>
      <w:r w:rsidRPr="006128D2">
        <w:t xml:space="preserve">very similar to </w:t>
      </w:r>
      <w:r>
        <w:t>N</w:t>
      </w:r>
      <w:r w:rsidRPr="006128D2">
        <w:t xml:space="preserve">et </w:t>
      </w:r>
      <w:r>
        <w:t>D</w:t>
      </w:r>
      <w:r w:rsidRPr="006128D2">
        <w:t xml:space="preserve">iscover </w:t>
      </w:r>
      <w:r>
        <w:t>(</w:t>
      </w:r>
      <w:r w:rsidRPr="006128D2">
        <w:t>a scanner that comes with Kali Linux</w:t>
      </w:r>
      <w:r>
        <w:t>)</w:t>
      </w:r>
      <w:r w:rsidRPr="006128D2">
        <w:t xml:space="preserve"> </w:t>
      </w:r>
      <w:r w:rsidR="00152FE6">
        <w:t xml:space="preserve">that </w:t>
      </w:r>
      <w:r>
        <w:t>shows</w:t>
      </w:r>
      <w:r w:rsidRPr="006128D2">
        <w:t xml:space="preserve"> </w:t>
      </w:r>
      <w:r>
        <w:t>us</w:t>
      </w:r>
      <w:r w:rsidRPr="006128D2">
        <w:t xml:space="preserve"> all the connected devices </w:t>
      </w:r>
      <w:r w:rsidR="00152FE6">
        <w:t>within the</w:t>
      </w:r>
      <w:r w:rsidRPr="006128D2">
        <w:t xml:space="preserve"> same network </w:t>
      </w:r>
      <w:r w:rsidR="00152FE6">
        <w:t>(</w:t>
      </w:r>
      <w:r w:rsidRPr="006128D2">
        <w:t>plus their IP addresses and their Mac address</w:t>
      </w:r>
      <w:r w:rsidR="00152FE6">
        <w:t>)</w:t>
      </w:r>
      <w:r>
        <w:t>.</w:t>
      </w:r>
    </w:p>
    <w:p w14:paraId="40127B33" w14:textId="2F035677" w:rsidR="006128D2" w:rsidRDefault="006128D2" w:rsidP="006128D2">
      <w:r>
        <w:t xml:space="preserve">As we </w:t>
      </w:r>
      <w:r w:rsidR="00152FE6">
        <w:t>receive</w:t>
      </w:r>
      <w:r>
        <w:t xml:space="preserve"> the returned data (</w:t>
      </w:r>
      <w:r w:rsidRPr="006128D2">
        <w:t xml:space="preserve">IP addresses and Mac </w:t>
      </w:r>
      <w:r>
        <w:t>addresses)</w:t>
      </w:r>
      <w:r w:rsidR="00152FE6">
        <w:t xml:space="preserve"> from the scan</w:t>
      </w:r>
      <w:r>
        <w:t>, we can use it</w:t>
      </w:r>
      <w:r w:rsidR="00152FE6">
        <w:t>s data</w:t>
      </w:r>
      <w:r>
        <w:t xml:space="preserve"> to gather information on the next attack. </w:t>
      </w:r>
      <w:r w:rsidR="00152FE6">
        <w:t>M</w:t>
      </w:r>
      <w:r>
        <w:t>easur</w:t>
      </w:r>
      <w:r w:rsidR="00152FE6">
        <w:t>ing</w:t>
      </w:r>
      <w:r>
        <w:t xml:space="preserve"> the security level of each </w:t>
      </w:r>
      <w:r w:rsidR="00152FE6">
        <w:t>device gives us a better success rate.</w:t>
      </w:r>
    </w:p>
    <w:p w14:paraId="6342D8DE" w14:textId="4AFF782E" w:rsidR="00152FE6" w:rsidRDefault="00152FE6" w:rsidP="006128D2">
      <w:r>
        <w:t>Technology:</w:t>
      </w:r>
    </w:p>
    <w:p w14:paraId="55C0D715" w14:textId="17221E4F" w:rsidR="00152FE6" w:rsidRDefault="00152FE6" w:rsidP="00152FE6">
      <w:r>
        <w:t xml:space="preserve">A basic </w:t>
      </w:r>
      <w:r>
        <w:t>Network Scanner</w:t>
      </w:r>
      <w:r>
        <w:t xml:space="preserve"> can be created by Python and Linux commands. Depending on the hacking tools and interface that the hacker is going to use, the required packages are different. Since I am using Kali Linux and Python, the required Python packages </w:t>
      </w:r>
      <w:proofErr w:type="gramStart"/>
      <w:r>
        <w:t>are ”</w:t>
      </w:r>
      <w:r>
        <w:t>scapy</w:t>
      </w:r>
      <w:proofErr w:type="gramEnd"/>
      <w:r>
        <w:t>”, and “</w:t>
      </w:r>
      <w:r>
        <w:t>argparse</w:t>
      </w:r>
      <w:r>
        <w:t>”.</w:t>
      </w:r>
    </w:p>
    <w:p w14:paraId="45B258F3" w14:textId="346F8B1C" w:rsidR="00152FE6" w:rsidRDefault="00012E86" w:rsidP="006128D2">
      <w:r>
        <w:t>```</w:t>
      </w:r>
    </w:p>
    <w:p w14:paraId="61C63499" w14:textId="77777777" w:rsidR="00012E86" w:rsidRDefault="00012E86" w:rsidP="00012E86">
      <w:pPr>
        <w:pStyle w:val="HTMLPreformatted"/>
        <w:shd w:val="clear" w:color="auto" w:fill="FFFFFF"/>
        <w:rPr>
          <w:color w:val="333333"/>
        </w:rPr>
      </w:pPr>
      <w:r>
        <w:rPr>
          <w:color w:val="A71D5D"/>
        </w:rPr>
        <w:t xml:space="preserve">def </w:t>
      </w:r>
      <w:r>
        <w:rPr>
          <w:color w:val="795DA3"/>
        </w:rPr>
        <w:t>scan</w:t>
      </w:r>
      <w:r>
        <w:rPr>
          <w:color w:val="63A35C"/>
        </w:rPr>
        <w:t>(</w:t>
      </w:r>
      <w:r>
        <w:rPr>
          <w:color w:val="0086B3"/>
        </w:rPr>
        <w:t>ip</w:t>
      </w:r>
      <w:r>
        <w:rPr>
          <w:color w:val="63A35C"/>
        </w:rPr>
        <w:t>)</w:t>
      </w:r>
      <w:r>
        <w:rPr>
          <w:color w:val="A71D5D"/>
        </w:rPr>
        <w:t>:</w:t>
      </w:r>
      <w:r>
        <w:rPr>
          <w:color w:val="A71D5D"/>
        </w:rPr>
        <w:br/>
        <w:t xml:space="preserve">    </w:t>
      </w:r>
      <w:r>
        <w:rPr>
          <w:color w:val="333333"/>
        </w:rPr>
        <w:t xml:space="preserve">arp_request </w:t>
      </w:r>
      <w:r>
        <w:rPr>
          <w:color w:val="A71D5D"/>
        </w:rPr>
        <w:t xml:space="preserve">= </w:t>
      </w:r>
      <w:r>
        <w:rPr>
          <w:color w:val="333333"/>
        </w:rPr>
        <w:t>scapy</w:t>
      </w:r>
      <w:r>
        <w:rPr>
          <w:color w:val="63A35C"/>
        </w:rPr>
        <w:t>.</w:t>
      </w:r>
      <w:r>
        <w:rPr>
          <w:color w:val="0086B3"/>
        </w:rPr>
        <w:t>ARP</w:t>
      </w:r>
      <w:r>
        <w:rPr>
          <w:color w:val="63A35C"/>
        </w:rPr>
        <w:t>(</w:t>
      </w:r>
      <w:r>
        <w:rPr>
          <w:color w:val="660099"/>
        </w:rPr>
        <w:t>pdst</w:t>
      </w:r>
      <w:r>
        <w:rPr>
          <w:color w:val="A71D5D"/>
        </w:rPr>
        <w:t>=</w:t>
      </w:r>
      <w:r>
        <w:rPr>
          <w:color w:val="0086B3"/>
        </w:rPr>
        <w:t>ip</w:t>
      </w:r>
      <w:r>
        <w:rPr>
          <w:color w:val="63A35C"/>
        </w:rPr>
        <w:t>)</w:t>
      </w:r>
      <w:r>
        <w:rPr>
          <w:color w:val="63A35C"/>
        </w:rPr>
        <w:br/>
        <w:t xml:space="preserve">    </w:t>
      </w:r>
      <w:r>
        <w:rPr>
          <w:color w:val="969896"/>
        </w:rPr>
        <w:t># use custom Ether to capture MAC of the broadcast</w:t>
      </w:r>
      <w:r>
        <w:rPr>
          <w:color w:val="969896"/>
        </w:rPr>
        <w:br/>
        <w:t xml:space="preserve">    </w:t>
      </w:r>
      <w:r>
        <w:rPr>
          <w:color w:val="333333"/>
        </w:rPr>
        <w:t xml:space="preserve">broadcast </w:t>
      </w:r>
      <w:r>
        <w:rPr>
          <w:color w:val="A71D5D"/>
        </w:rPr>
        <w:t xml:space="preserve">= </w:t>
      </w:r>
      <w:r>
        <w:rPr>
          <w:color w:val="333333"/>
        </w:rPr>
        <w:t>scapy</w:t>
      </w:r>
      <w:r>
        <w:rPr>
          <w:color w:val="63A35C"/>
        </w:rPr>
        <w:t>.</w:t>
      </w:r>
      <w:r>
        <w:rPr>
          <w:color w:val="0086B3"/>
        </w:rPr>
        <w:t>Ether</w:t>
      </w:r>
      <w:r>
        <w:rPr>
          <w:color w:val="63A35C"/>
        </w:rPr>
        <w:t>(</w:t>
      </w:r>
      <w:r>
        <w:rPr>
          <w:color w:val="660099"/>
        </w:rPr>
        <w:t>dst</w:t>
      </w:r>
      <w:r>
        <w:rPr>
          <w:color w:val="A71D5D"/>
        </w:rPr>
        <w:t>=</w:t>
      </w:r>
      <w:r>
        <w:rPr>
          <w:color w:val="183691"/>
        </w:rPr>
        <w:t>'ff:ff:ff:ff:ff:ff'</w:t>
      </w:r>
      <w:r>
        <w:rPr>
          <w:color w:val="63A35C"/>
        </w:rPr>
        <w:t>)</w:t>
      </w:r>
      <w:r>
        <w:rPr>
          <w:color w:val="63A35C"/>
        </w:rPr>
        <w:br/>
        <w:t xml:space="preserve">    </w:t>
      </w:r>
      <w:r>
        <w:rPr>
          <w:color w:val="333333"/>
        </w:rPr>
        <w:t xml:space="preserve">arp_request_broadcast </w:t>
      </w:r>
      <w:r>
        <w:rPr>
          <w:color w:val="A71D5D"/>
        </w:rPr>
        <w:t xml:space="preserve">= </w:t>
      </w:r>
      <w:r>
        <w:rPr>
          <w:color w:val="333333"/>
        </w:rPr>
        <w:t xml:space="preserve">broadcast </w:t>
      </w:r>
      <w:r>
        <w:rPr>
          <w:color w:val="A71D5D"/>
        </w:rPr>
        <w:t xml:space="preserve">/ </w:t>
      </w:r>
      <w:r>
        <w:rPr>
          <w:color w:val="333333"/>
        </w:rPr>
        <w:t>arp_request</w:t>
      </w:r>
      <w:r>
        <w:rPr>
          <w:color w:val="333333"/>
        </w:rPr>
        <w:br/>
      </w:r>
      <w:r>
        <w:rPr>
          <w:color w:val="333333"/>
        </w:rPr>
        <w:br/>
        <w:t xml:space="preserve">    </w:t>
      </w:r>
      <w:r>
        <w:rPr>
          <w:color w:val="969896"/>
        </w:rPr>
        <w:t># srp return 2 list answered and unanswered list</w:t>
      </w:r>
      <w:r>
        <w:rPr>
          <w:color w:val="969896"/>
        </w:rPr>
        <w:br/>
        <w:t xml:space="preserve">    </w:t>
      </w:r>
      <w:r>
        <w:rPr>
          <w:color w:val="333333"/>
        </w:rPr>
        <w:t xml:space="preserve">answered_list </w:t>
      </w:r>
      <w:r>
        <w:rPr>
          <w:color w:val="A71D5D"/>
        </w:rPr>
        <w:t xml:space="preserve">= </w:t>
      </w:r>
      <w:r>
        <w:rPr>
          <w:color w:val="333333"/>
        </w:rPr>
        <w:t>scapy</w:t>
      </w:r>
      <w:r>
        <w:rPr>
          <w:color w:val="63A35C"/>
        </w:rPr>
        <w:t>.</w:t>
      </w:r>
      <w:r>
        <w:rPr>
          <w:color w:val="0086B3"/>
        </w:rPr>
        <w:t>srp</w:t>
      </w:r>
      <w:r>
        <w:rPr>
          <w:color w:val="63A35C"/>
        </w:rPr>
        <w:t>(</w:t>
      </w:r>
      <w:r>
        <w:rPr>
          <w:color w:val="333333"/>
        </w:rPr>
        <w:t>arp_request_broadcast</w:t>
      </w:r>
      <w:r>
        <w:rPr>
          <w:color w:val="63A35C"/>
        </w:rPr>
        <w:t xml:space="preserve">, </w:t>
      </w:r>
      <w:r>
        <w:rPr>
          <w:color w:val="660099"/>
        </w:rPr>
        <w:t>timeout</w:t>
      </w:r>
      <w:r>
        <w:rPr>
          <w:color w:val="A71D5D"/>
        </w:rPr>
        <w:t>=</w:t>
      </w:r>
      <w:r>
        <w:rPr>
          <w:color w:val="0086B3"/>
        </w:rPr>
        <w:t>1</w:t>
      </w:r>
      <w:r>
        <w:rPr>
          <w:color w:val="63A35C"/>
        </w:rPr>
        <w:t xml:space="preserve">, </w:t>
      </w:r>
      <w:r>
        <w:rPr>
          <w:color w:val="660099"/>
        </w:rPr>
        <w:t>verbose</w:t>
      </w:r>
      <w:r>
        <w:rPr>
          <w:color w:val="A71D5D"/>
        </w:rPr>
        <w:t>=False</w:t>
      </w:r>
      <w:r>
        <w:rPr>
          <w:color w:val="63A35C"/>
        </w:rPr>
        <w:t>)[</w:t>
      </w:r>
      <w:r>
        <w:rPr>
          <w:color w:val="0086B3"/>
        </w:rPr>
        <w:t>0</w:t>
      </w:r>
      <w:r>
        <w:rPr>
          <w:color w:val="63A35C"/>
        </w:rPr>
        <w:t>]</w:t>
      </w:r>
      <w:r>
        <w:rPr>
          <w:color w:val="63A35C"/>
        </w:rPr>
        <w:br/>
        <w:t xml:space="preserve">    </w:t>
      </w:r>
      <w:r>
        <w:rPr>
          <w:color w:val="333333"/>
        </w:rPr>
        <w:t xml:space="preserve">client_list </w:t>
      </w:r>
      <w:r>
        <w:rPr>
          <w:color w:val="A71D5D"/>
        </w:rPr>
        <w:t xml:space="preserve">= </w:t>
      </w:r>
      <w:r>
        <w:rPr>
          <w:color w:val="63A35C"/>
        </w:rPr>
        <w:t>[]</w:t>
      </w:r>
      <w:r>
        <w:rPr>
          <w:color w:val="63A35C"/>
        </w:rPr>
        <w:br/>
        <w:t xml:space="preserve">    </w:t>
      </w:r>
      <w:r>
        <w:rPr>
          <w:color w:val="A71D5D"/>
        </w:rPr>
        <w:t xml:space="preserve">for </w:t>
      </w:r>
      <w:r>
        <w:rPr>
          <w:color w:val="333333"/>
        </w:rPr>
        <w:t xml:space="preserve">answer </w:t>
      </w:r>
      <w:r>
        <w:rPr>
          <w:color w:val="A71D5D"/>
        </w:rPr>
        <w:t xml:space="preserve">in </w:t>
      </w:r>
      <w:r>
        <w:rPr>
          <w:color w:val="333333"/>
        </w:rPr>
        <w:t>answered_list</w:t>
      </w:r>
      <w:r>
        <w:rPr>
          <w:color w:val="A71D5D"/>
        </w:rPr>
        <w:t>:</w:t>
      </w:r>
      <w:r>
        <w:rPr>
          <w:color w:val="A71D5D"/>
        </w:rPr>
        <w:br/>
        <w:t xml:space="preserve">        </w:t>
      </w:r>
      <w:r>
        <w:rPr>
          <w:color w:val="333333"/>
        </w:rPr>
        <w:t>client_list</w:t>
      </w:r>
      <w:r>
        <w:rPr>
          <w:color w:val="63A35C"/>
        </w:rPr>
        <w:t>.</w:t>
      </w:r>
      <w:r>
        <w:rPr>
          <w:color w:val="0086B3"/>
        </w:rPr>
        <w:t>append</w:t>
      </w:r>
      <w:r>
        <w:rPr>
          <w:color w:val="63A35C"/>
        </w:rPr>
        <w:t>({</w:t>
      </w:r>
      <w:r>
        <w:rPr>
          <w:color w:val="183691"/>
        </w:rPr>
        <w:t>"ip"</w:t>
      </w:r>
      <w:r>
        <w:rPr>
          <w:color w:val="A71D5D"/>
        </w:rPr>
        <w:t xml:space="preserve">: </w:t>
      </w:r>
      <w:r>
        <w:rPr>
          <w:color w:val="333333"/>
        </w:rPr>
        <w:t>answer</w:t>
      </w:r>
      <w:r>
        <w:rPr>
          <w:color w:val="63A35C"/>
        </w:rPr>
        <w:t>[</w:t>
      </w:r>
      <w:r>
        <w:rPr>
          <w:color w:val="0086B3"/>
        </w:rPr>
        <w:t>1</w:t>
      </w:r>
      <w:r>
        <w:rPr>
          <w:color w:val="63A35C"/>
        </w:rPr>
        <w:t>].</w:t>
      </w:r>
      <w:r>
        <w:rPr>
          <w:color w:val="333333"/>
        </w:rPr>
        <w:t>psrc</w:t>
      </w:r>
      <w:r>
        <w:rPr>
          <w:color w:val="63A35C"/>
        </w:rPr>
        <w:t xml:space="preserve">, </w:t>
      </w:r>
      <w:r>
        <w:rPr>
          <w:color w:val="183691"/>
        </w:rPr>
        <w:t>"mac"</w:t>
      </w:r>
      <w:r>
        <w:rPr>
          <w:color w:val="A71D5D"/>
        </w:rPr>
        <w:t xml:space="preserve">: </w:t>
      </w:r>
      <w:r>
        <w:rPr>
          <w:color w:val="333333"/>
        </w:rPr>
        <w:t>answer</w:t>
      </w:r>
      <w:r>
        <w:rPr>
          <w:color w:val="63A35C"/>
        </w:rPr>
        <w:t>[</w:t>
      </w:r>
      <w:r>
        <w:rPr>
          <w:color w:val="0086B3"/>
        </w:rPr>
        <w:t>1</w:t>
      </w:r>
      <w:r>
        <w:rPr>
          <w:color w:val="63A35C"/>
        </w:rPr>
        <w:t>].</w:t>
      </w:r>
      <w:r>
        <w:rPr>
          <w:color w:val="333333"/>
        </w:rPr>
        <w:t>hwsrc</w:t>
      </w:r>
      <w:r>
        <w:rPr>
          <w:color w:val="63A35C"/>
        </w:rPr>
        <w:t>})</w:t>
      </w:r>
      <w:r>
        <w:rPr>
          <w:color w:val="63A35C"/>
        </w:rPr>
        <w:br/>
      </w:r>
      <w:r>
        <w:rPr>
          <w:color w:val="63A35C"/>
        </w:rPr>
        <w:br/>
        <w:t xml:space="preserve">    </w:t>
      </w:r>
      <w:r>
        <w:rPr>
          <w:color w:val="A71D5D"/>
        </w:rPr>
        <w:t xml:space="preserve">return </w:t>
      </w:r>
      <w:r>
        <w:rPr>
          <w:color w:val="333333"/>
        </w:rPr>
        <w:t>client_list</w:t>
      </w:r>
    </w:p>
    <w:p w14:paraId="36387FD9" w14:textId="77777777" w:rsidR="00012E86" w:rsidRDefault="00012E86" w:rsidP="006128D2"/>
    <w:p w14:paraId="59B2E3EC" w14:textId="2C9392B2" w:rsidR="00012E86" w:rsidRDefault="00012E86" w:rsidP="006128D2">
      <w:r>
        <w:t>```</w:t>
      </w:r>
    </w:p>
    <w:p w14:paraId="4097F190" w14:textId="056A63F2" w:rsidR="006128D2" w:rsidRDefault="006128D2" w:rsidP="006128D2">
      <w:r>
        <w:t>### 3. ARP Spoofer (ARP Cache Poisoning)</w:t>
      </w:r>
    </w:p>
    <w:p w14:paraId="43F586CA" w14:textId="6D304155" w:rsidR="00114825" w:rsidRDefault="00114825" w:rsidP="006128D2">
      <w:proofErr w:type="gramStart"/>
      <w:r w:rsidRPr="00114825">
        <w:t>ARP</w:t>
      </w:r>
      <w:r>
        <w:t>(</w:t>
      </w:r>
      <w:proofErr w:type="gramEnd"/>
      <w:r>
        <w:t>*)</w:t>
      </w:r>
      <w:r w:rsidRPr="00114825">
        <w:t xml:space="preserve"> </w:t>
      </w:r>
      <w:r>
        <w:t>can be used</w:t>
      </w:r>
      <w:r w:rsidRPr="00114825">
        <w:t xml:space="preserve"> to discover all the connected clients on the same network</w:t>
      </w:r>
      <w:r>
        <w:t>.</w:t>
      </w:r>
      <w:r w:rsidRPr="00114825">
        <w:t xml:space="preserve"> </w:t>
      </w:r>
      <w:r>
        <w:t>An A</w:t>
      </w:r>
      <w:r w:rsidRPr="00114825">
        <w:t xml:space="preserve">RP </w:t>
      </w:r>
      <w:r w:rsidR="00C9662D">
        <w:t>S</w:t>
      </w:r>
      <w:r w:rsidRPr="00114825">
        <w:t>poofing</w:t>
      </w:r>
      <w:r>
        <w:t xml:space="preserve"> program</w:t>
      </w:r>
      <w:r w:rsidRPr="00114825">
        <w:t xml:space="preserve"> allow</w:t>
      </w:r>
      <w:r>
        <w:t>s</w:t>
      </w:r>
      <w:r w:rsidRPr="00114825">
        <w:t xml:space="preserve"> us to redirect the flow of </w:t>
      </w:r>
      <w:r>
        <w:t xml:space="preserve">the </w:t>
      </w:r>
      <w:r w:rsidRPr="00114825">
        <w:t>packets</w:t>
      </w:r>
      <w:r w:rsidR="00C9662D">
        <w:t>.</w:t>
      </w:r>
      <w:r w:rsidRPr="00114825">
        <w:t xml:space="preserve"> </w:t>
      </w:r>
      <w:r w:rsidR="00C9662D">
        <w:t>I</w:t>
      </w:r>
      <w:r w:rsidRPr="00114825">
        <w:t xml:space="preserve">nstead of </w:t>
      </w:r>
      <w:r>
        <w:t>them</w:t>
      </w:r>
      <w:r w:rsidRPr="00114825">
        <w:t xml:space="preserve"> flowing </w:t>
      </w:r>
      <w:r w:rsidR="00C9662D">
        <w:t>through</w:t>
      </w:r>
      <w:r>
        <w:t xml:space="preserve"> the internet</w:t>
      </w:r>
      <w:r w:rsidR="00C9662D">
        <w:t>,</w:t>
      </w:r>
      <w:r w:rsidRPr="00114825">
        <w:t xml:space="preserve"> </w:t>
      </w:r>
      <w:r>
        <w:t>they</w:t>
      </w:r>
      <w:r w:rsidRPr="00114825">
        <w:t xml:space="preserve"> would flow through </w:t>
      </w:r>
      <w:r w:rsidR="00C9662D">
        <w:t xml:space="preserve">the hacker’s </w:t>
      </w:r>
      <w:r w:rsidRPr="00114825">
        <w:t>computer</w:t>
      </w:r>
      <w:r>
        <w:t xml:space="preserve"> first.</w:t>
      </w:r>
      <w:r w:rsidRPr="00114825">
        <w:t xml:space="preserve"> </w:t>
      </w:r>
      <w:r>
        <w:t>A</w:t>
      </w:r>
      <w:r w:rsidRPr="00114825">
        <w:t>ny requests sent and any responses received by the target computer will have to flow through the hacker</w:t>
      </w:r>
      <w:r w:rsidR="00C9662D">
        <w:t>’s</w:t>
      </w:r>
      <w:r w:rsidRPr="00114825">
        <w:t xml:space="preserve"> computer</w:t>
      </w:r>
      <w:r>
        <w:t>.</w:t>
      </w:r>
      <w:r w:rsidR="00C9662D">
        <w:t xml:space="preserve"> </w:t>
      </w:r>
      <w:r>
        <w:t>T</w:t>
      </w:r>
      <w:r w:rsidRPr="00114825">
        <w:t>his means any messages</w:t>
      </w:r>
      <w:r>
        <w:t>,</w:t>
      </w:r>
      <w:r w:rsidRPr="00114825">
        <w:t xml:space="preserve"> websites</w:t>
      </w:r>
      <w:r>
        <w:t>,</w:t>
      </w:r>
      <w:r w:rsidRPr="00114825">
        <w:t xml:space="preserve"> images</w:t>
      </w:r>
      <w:r>
        <w:t>,</w:t>
      </w:r>
      <w:r w:rsidRPr="00114825">
        <w:t xml:space="preserve"> usernames</w:t>
      </w:r>
      <w:r>
        <w:t>,</w:t>
      </w:r>
      <w:r w:rsidRPr="00114825">
        <w:t xml:space="preserve"> </w:t>
      </w:r>
      <w:r>
        <w:t>and</w:t>
      </w:r>
      <w:r w:rsidRPr="00114825">
        <w:t xml:space="preserve"> passwords entered by the </w:t>
      </w:r>
      <w:r w:rsidR="00C9662D">
        <w:t>victim</w:t>
      </w:r>
      <w:r w:rsidRPr="00114825">
        <w:t xml:space="preserve"> will have to flow through </w:t>
      </w:r>
      <w:r w:rsidR="00C9662D">
        <w:t>the hacker’s</w:t>
      </w:r>
      <w:r w:rsidRPr="00114825">
        <w:t xml:space="preserve"> computer</w:t>
      </w:r>
      <w:r>
        <w:t>. T</w:t>
      </w:r>
      <w:r w:rsidRPr="00114825">
        <w:t xml:space="preserve">his </w:t>
      </w:r>
      <w:r w:rsidRPr="00114825">
        <w:lastRenderedPageBreak/>
        <w:t xml:space="preserve">allows </w:t>
      </w:r>
      <w:r w:rsidR="00C9662D">
        <w:t>hackers</w:t>
      </w:r>
      <w:r w:rsidRPr="00114825">
        <w:t xml:space="preserve"> to read this information</w:t>
      </w:r>
      <w:r>
        <w:t>,</w:t>
      </w:r>
      <w:r w:rsidRPr="00114825">
        <w:t xml:space="preserve"> modify it</w:t>
      </w:r>
      <w:r>
        <w:t>,</w:t>
      </w:r>
      <w:r w:rsidRPr="00114825">
        <w:t xml:space="preserve"> or drop it</w:t>
      </w:r>
      <w:r>
        <w:t>. Therefore,</w:t>
      </w:r>
      <w:r w:rsidRPr="00114825">
        <w:t xml:space="preserve"> </w:t>
      </w:r>
      <w:r w:rsidR="00C9662D">
        <w:t>A</w:t>
      </w:r>
      <w:r w:rsidR="00C9662D" w:rsidRPr="00114825">
        <w:t xml:space="preserve">RP </w:t>
      </w:r>
      <w:r w:rsidR="00C9662D">
        <w:t>S</w:t>
      </w:r>
      <w:r w:rsidR="00C9662D" w:rsidRPr="00114825">
        <w:t>poofing</w:t>
      </w:r>
      <w:r w:rsidRPr="00114825">
        <w:t xml:space="preserve"> is a very serious and very powerful attack</w:t>
      </w:r>
      <w:r>
        <w:t>.</w:t>
      </w:r>
      <w:r w:rsidRPr="00114825">
        <w:t xml:space="preserve"> </w:t>
      </w:r>
      <w:r>
        <w:t>T</w:t>
      </w:r>
      <w:r w:rsidRPr="00114825">
        <w:t xml:space="preserve">he reason why </w:t>
      </w:r>
      <w:r w:rsidR="00C9662D">
        <w:t>the attack</w:t>
      </w:r>
      <w:r w:rsidRPr="00114825">
        <w:t xml:space="preserve"> is possible is </w:t>
      </w:r>
      <w:r>
        <w:t>that</w:t>
      </w:r>
      <w:r w:rsidRPr="00114825">
        <w:t xml:space="preserve"> </w:t>
      </w:r>
      <w:r>
        <w:t>A</w:t>
      </w:r>
      <w:r w:rsidRPr="00114825">
        <w:t>RP is not very secure</w:t>
      </w:r>
      <w:r>
        <w:t>.</w:t>
      </w:r>
    </w:p>
    <w:p w14:paraId="3A7D6948" w14:textId="43759177" w:rsidR="00114825" w:rsidRDefault="00114825" w:rsidP="006128D2">
      <w:r>
        <w:t>T</w:t>
      </w:r>
      <w:r w:rsidRPr="00114825">
        <w:t xml:space="preserve">o understand how this works </w:t>
      </w:r>
      <w:r w:rsidR="00C9662D">
        <w:t>we</w:t>
      </w:r>
      <w:r w:rsidRPr="00114825">
        <w:t xml:space="preserve"> need to have a basic understanding of ARP</w:t>
      </w:r>
      <w:r w:rsidR="00C9662D">
        <w:t xml:space="preserve"> functionality</w:t>
      </w:r>
      <w:r>
        <w:t>.</w:t>
      </w:r>
      <w:r w:rsidR="00C9662D">
        <w:t xml:space="preserve"> In </w:t>
      </w:r>
      <w:proofErr w:type="gramStart"/>
      <w:r w:rsidR="00C9662D">
        <w:t xml:space="preserve">networking, </w:t>
      </w:r>
      <w:r>
        <w:t xml:space="preserve"> A</w:t>
      </w:r>
      <w:r w:rsidRPr="00114825">
        <w:t>RP</w:t>
      </w:r>
      <w:proofErr w:type="gramEnd"/>
      <w:r w:rsidRPr="00114825">
        <w:t xml:space="preserve"> is </w:t>
      </w:r>
      <w:r>
        <w:t>used</w:t>
      </w:r>
      <w:r w:rsidRPr="00114825">
        <w:t xml:space="preserve"> </w:t>
      </w:r>
      <w:r>
        <w:t xml:space="preserve">to help </w:t>
      </w:r>
      <w:r w:rsidR="00C9662D">
        <w:t xml:space="preserve">network </w:t>
      </w:r>
      <w:r w:rsidRPr="00114825">
        <w:t xml:space="preserve">clients </w:t>
      </w:r>
      <w:r>
        <w:t>to</w:t>
      </w:r>
      <w:r w:rsidRPr="00114825">
        <w:t xml:space="preserve"> identify other connected clients on the same network</w:t>
      </w:r>
      <w:r>
        <w:t>.</w:t>
      </w:r>
      <w:r w:rsidRPr="00114825">
        <w:t xml:space="preserve"> </w:t>
      </w:r>
      <w:r w:rsidR="00C9662D">
        <w:t xml:space="preserve">ARP </w:t>
      </w:r>
      <w:r w:rsidRPr="00114825">
        <w:t>get</w:t>
      </w:r>
      <w:r>
        <w:t>s</w:t>
      </w:r>
      <w:r w:rsidRPr="00114825">
        <w:t xml:space="preserve"> </w:t>
      </w:r>
      <w:r>
        <w:t>other clients’</w:t>
      </w:r>
      <w:r w:rsidRPr="00114825">
        <w:t xml:space="preserve"> Mac addres</w:t>
      </w:r>
      <w:r>
        <w:t>se</w:t>
      </w:r>
      <w:r w:rsidRPr="00114825">
        <w:t xml:space="preserve">s </w:t>
      </w:r>
      <w:r w:rsidR="00C9662D">
        <w:t xml:space="preserve">that </w:t>
      </w:r>
      <w:r w:rsidRPr="00114825">
        <w:t>connect</w:t>
      </w:r>
      <w:r w:rsidR="00C9662D">
        <w:t xml:space="preserve"> </w:t>
      </w:r>
      <w:r w:rsidRPr="00114825">
        <w:t xml:space="preserve">on the same network using the Mac address </w:t>
      </w:r>
      <w:r>
        <w:t>table (</w:t>
      </w:r>
      <w:r w:rsidR="00C9662D">
        <w:t xml:space="preserve">or </w:t>
      </w:r>
      <w:r>
        <w:t>ARP table). E</w:t>
      </w:r>
      <w:r w:rsidRPr="00114825">
        <w:t>ach computer ha</w:t>
      </w:r>
      <w:r>
        <w:t>s</w:t>
      </w:r>
      <w:r w:rsidRPr="00114825">
        <w:t xml:space="preserve"> an ARP table </w:t>
      </w:r>
      <w:r>
        <w:t>that</w:t>
      </w:r>
      <w:r w:rsidRPr="00114825">
        <w:t xml:space="preserve"> links IP addresses on the same network to their Mac addresses</w:t>
      </w:r>
      <w:r>
        <w:t>.</w:t>
      </w:r>
    </w:p>
    <w:p w14:paraId="68DC8C02" w14:textId="2135C50F" w:rsidR="00C9662D" w:rsidRDefault="00114825" w:rsidP="006128D2">
      <w:r>
        <w:t xml:space="preserve">The </w:t>
      </w:r>
      <w:r w:rsidRPr="00114825">
        <w:t xml:space="preserve">value in </w:t>
      </w:r>
      <w:r>
        <w:t>the ARP table</w:t>
      </w:r>
      <w:r w:rsidRPr="00114825">
        <w:t xml:space="preserve"> can be easily modified by exploiting the ARP protocol</w:t>
      </w:r>
      <w:r w:rsidR="00C9662D">
        <w:t xml:space="preserve">. </w:t>
      </w:r>
      <w:proofErr w:type="gramStart"/>
      <w:r>
        <w:t>N</w:t>
      </w:r>
      <w:r w:rsidRPr="00114825">
        <w:t>ormally</w:t>
      </w:r>
      <w:proofErr w:type="gramEnd"/>
      <w:r w:rsidRPr="00114825">
        <w:t xml:space="preserve"> </w:t>
      </w:r>
      <w:r>
        <w:t>when a</w:t>
      </w:r>
      <w:r w:rsidRPr="00114825">
        <w:t xml:space="preserve"> device connect</w:t>
      </w:r>
      <w:r w:rsidR="00C9662D">
        <w:t>s</w:t>
      </w:r>
      <w:r w:rsidRPr="00114825">
        <w:t xml:space="preserve"> to the network </w:t>
      </w:r>
      <w:r>
        <w:t>and</w:t>
      </w:r>
      <w:r w:rsidRPr="00114825">
        <w:t xml:space="preserve"> wants to send requests</w:t>
      </w:r>
      <w:r w:rsidR="00C9662D">
        <w:t>,</w:t>
      </w:r>
      <w:r w:rsidRPr="00114825">
        <w:t xml:space="preserve"> it will send them to the router</w:t>
      </w:r>
      <w:r w:rsidR="00C9662D">
        <w:t>. Then,</w:t>
      </w:r>
      <w:r w:rsidRPr="00114825">
        <w:t xml:space="preserve"> the router will go and send that request to the Internet</w:t>
      </w:r>
      <w:r w:rsidR="00C9662D">
        <w:t>,</w:t>
      </w:r>
      <w:r w:rsidRPr="00114825">
        <w:t xml:space="preserve"> wait for the response</w:t>
      </w:r>
      <w:r w:rsidR="00C9662D">
        <w:t>,</w:t>
      </w:r>
      <w:r w:rsidRPr="00114825">
        <w:t xml:space="preserve"> and then forward the response to the device that requested it</w:t>
      </w:r>
      <w:r w:rsidR="00C9662D">
        <w:t>.</w:t>
      </w:r>
    </w:p>
    <w:p w14:paraId="054A8269" w14:textId="2A413912" w:rsidR="00C9662D" w:rsidRDefault="00C9662D" w:rsidP="006128D2">
      <w:r>
        <w:t>I</w:t>
      </w:r>
      <w:r w:rsidR="00114825" w:rsidRPr="00114825">
        <w:t>f the hacker or the victim or any other computer on the network want</w:t>
      </w:r>
      <w:r>
        <w:t>s</w:t>
      </w:r>
      <w:r w:rsidR="00114825" w:rsidRPr="00114825">
        <w:t xml:space="preserve"> to send a request</w:t>
      </w:r>
      <w:r>
        <w:t>, t</w:t>
      </w:r>
      <w:r w:rsidR="00114825" w:rsidRPr="00114825">
        <w:t>hey will send that request directly to the router</w:t>
      </w:r>
      <w:r>
        <w:t>.</w:t>
      </w:r>
      <w:r w:rsidR="00114825" w:rsidRPr="00114825">
        <w:t xml:space="preserve"> </w:t>
      </w:r>
      <w:r>
        <w:t>To interfere with the connections, I</w:t>
      </w:r>
      <w:r w:rsidR="00114825" w:rsidRPr="00114825">
        <w:t xml:space="preserve"> can exploit the ARP protocol and send two ARP responses</w:t>
      </w:r>
      <w:r>
        <w:t>:</w:t>
      </w:r>
      <w:r w:rsidR="00114825" w:rsidRPr="00114825">
        <w:t xml:space="preserve"> </w:t>
      </w:r>
      <w:r>
        <w:t>“</w:t>
      </w:r>
      <w:r w:rsidR="00114825" w:rsidRPr="00114825">
        <w:t>one to the gateway and one to the victim</w:t>
      </w:r>
      <w:r>
        <w:t>”.</w:t>
      </w:r>
      <w:r w:rsidR="00114825" w:rsidRPr="00114825">
        <w:t xml:space="preserve"> </w:t>
      </w:r>
      <w:r>
        <w:t>I’m</w:t>
      </w:r>
      <w:r w:rsidR="00114825" w:rsidRPr="00114825">
        <w:t xml:space="preserve"> gonna tell the gateway that I am at the IP of the victim</w:t>
      </w:r>
      <w:r>
        <w:t>.</w:t>
      </w:r>
      <w:r w:rsidR="00114825" w:rsidRPr="00114825">
        <w:t xml:space="preserve"> </w:t>
      </w:r>
      <w:r>
        <w:t>Then,</w:t>
      </w:r>
      <w:r w:rsidR="00114825" w:rsidRPr="00114825">
        <w:t xml:space="preserve"> the </w:t>
      </w:r>
      <w:r>
        <w:t>gateway (</w:t>
      </w:r>
      <w:r w:rsidR="00114825" w:rsidRPr="00114825">
        <w:t>access point</w:t>
      </w:r>
      <w:r>
        <w:t>)</w:t>
      </w:r>
      <w:r w:rsidR="00114825" w:rsidRPr="00114825">
        <w:t xml:space="preserve"> will update its ARP table</w:t>
      </w:r>
      <w:r>
        <w:t>.</w:t>
      </w:r>
      <w:r w:rsidR="00114825" w:rsidRPr="00114825">
        <w:t xml:space="preserve"> </w:t>
      </w:r>
      <w:r>
        <w:t xml:space="preserve">Moreover, </w:t>
      </w:r>
      <w:r w:rsidR="00114825" w:rsidRPr="00114825">
        <w:t xml:space="preserve">it will associate the IP of the </w:t>
      </w:r>
      <w:r>
        <w:t>victim</w:t>
      </w:r>
      <w:r w:rsidR="00114825" w:rsidRPr="00114825">
        <w:t xml:space="preserve"> with </w:t>
      </w:r>
      <w:r>
        <w:t>my</w:t>
      </w:r>
      <w:r w:rsidR="00114825" w:rsidRPr="00114825">
        <w:t xml:space="preserve"> Mac address</w:t>
      </w:r>
      <w:r>
        <w:t xml:space="preserve"> (I </w:t>
      </w:r>
      <w:proofErr w:type="gramStart"/>
      <w:r>
        <w:t>have to</w:t>
      </w:r>
      <w:proofErr w:type="gramEnd"/>
      <w:r>
        <w:t xml:space="preserve"> change the hacking computer’s MAC address to the victim's MAC address).</w:t>
      </w:r>
      <w:r w:rsidR="00114825" w:rsidRPr="00114825">
        <w:t xml:space="preserve"> </w:t>
      </w:r>
      <w:r>
        <w:t>I</w:t>
      </w:r>
      <w:r w:rsidR="00114825" w:rsidRPr="00114825">
        <w:t>'ll do the same with the victim</w:t>
      </w:r>
      <w:r>
        <w:t>:</w:t>
      </w:r>
      <w:r w:rsidR="00114825" w:rsidRPr="00114825">
        <w:t xml:space="preserve"> </w:t>
      </w:r>
      <w:r>
        <w:t>I</w:t>
      </w:r>
      <w:r w:rsidR="00114825" w:rsidRPr="00114825">
        <w:t>'ll send it an ARP response</w:t>
      </w:r>
      <w:r>
        <w:t>.</w:t>
      </w:r>
      <w:r w:rsidR="00114825" w:rsidRPr="00114825">
        <w:t xml:space="preserve"> </w:t>
      </w:r>
      <w:r>
        <w:t>I’m</w:t>
      </w:r>
      <w:r w:rsidR="00114825" w:rsidRPr="00114825">
        <w:t xml:space="preserve"> going to tell </w:t>
      </w:r>
      <w:r>
        <w:t>the victim</w:t>
      </w:r>
      <w:r w:rsidR="00114825" w:rsidRPr="00114825">
        <w:t xml:space="preserve"> that I am at </w:t>
      </w:r>
      <w:r>
        <w:t>the router IP.</w:t>
      </w:r>
      <w:r w:rsidR="00114825" w:rsidRPr="00114825">
        <w:t xml:space="preserve"> </w:t>
      </w:r>
      <w:proofErr w:type="gramStart"/>
      <w:r>
        <w:t>Therefore</w:t>
      </w:r>
      <w:proofErr w:type="gramEnd"/>
      <w:r w:rsidR="00114825" w:rsidRPr="00114825">
        <w:t xml:space="preserve"> it's going to update its </w:t>
      </w:r>
      <w:r w:rsidR="00114825">
        <w:t>A</w:t>
      </w:r>
      <w:r w:rsidR="00114825" w:rsidRPr="00114825">
        <w:t xml:space="preserve">RP table and associate the IP of </w:t>
      </w:r>
      <w:r>
        <w:t>the router</w:t>
      </w:r>
      <w:r w:rsidR="00114825">
        <w:t xml:space="preserve"> </w:t>
      </w:r>
      <w:r w:rsidR="00114825" w:rsidRPr="00114825">
        <w:t>with my own Mac address</w:t>
      </w:r>
      <w:r>
        <w:t>. As a</w:t>
      </w:r>
      <w:r w:rsidR="00114825" w:rsidRPr="00114825">
        <w:t xml:space="preserve"> result of this</w:t>
      </w:r>
      <w:r>
        <w:t>,</w:t>
      </w:r>
      <w:r w:rsidR="00114825" w:rsidRPr="00114825">
        <w:t xml:space="preserve"> the victim is gonna think that I am the </w:t>
      </w:r>
      <w:proofErr w:type="gramStart"/>
      <w:r w:rsidR="00114825" w:rsidRPr="00114825">
        <w:t>router</w:t>
      </w:r>
      <w:proofErr w:type="gramEnd"/>
      <w:r w:rsidR="00114825" w:rsidRPr="00114825">
        <w:t xml:space="preserve"> and the router is gonna think that I am the victim</w:t>
      </w:r>
      <w:r>
        <w:t>.</w:t>
      </w:r>
      <w:r w:rsidR="00114825" w:rsidRPr="00114825">
        <w:t xml:space="preserve"> </w:t>
      </w:r>
    </w:p>
    <w:p w14:paraId="0DF212B2" w14:textId="6C1AFEFE" w:rsidR="00114825" w:rsidRDefault="00C9662D" w:rsidP="006128D2">
      <w:r>
        <w:t>A</w:t>
      </w:r>
      <w:r w:rsidR="00114825" w:rsidRPr="00114825">
        <w:t>nytime the victim wants to send any requests the requests will have to flow through my computer</w:t>
      </w:r>
      <w:r>
        <w:t xml:space="preserve">. </w:t>
      </w:r>
      <w:r w:rsidR="00114825" w:rsidRPr="00114825">
        <w:t>I'm gonna forward them to the router</w:t>
      </w:r>
      <w:r>
        <w:t>. A</w:t>
      </w:r>
      <w:r w:rsidR="00114825" w:rsidRPr="00114825">
        <w:t>nytime the access point or the router wants to send responses they're gonna go to my machine because it thinks that I am the victim</w:t>
      </w:r>
      <w:r>
        <w:t>.</w:t>
      </w:r>
      <w:r w:rsidR="00114825" w:rsidRPr="00114825">
        <w:t xml:space="preserve"> </w:t>
      </w:r>
      <w:r>
        <w:t>T</w:t>
      </w:r>
      <w:r w:rsidR="00114825" w:rsidRPr="00114825">
        <w:t>hen I'm going to forward it to the victim</w:t>
      </w:r>
      <w:r>
        <w:t>.</w:t>
      </w:r>
      <w:r w:rsidR="00114825" w:rsidRPr="00114825">
        <w:t xml:space="preserve"> </w:t>
      </w:r>
      <w:r>
        <w:t>This</w:t>
      </w:r>
      <w:r w:rsidR="00114825" w:rsidRPr="00114825">
        <w:t xml:space="preserve"> puts me in the middle of the connection</w:t>
      </w:r>
      <w:r>
        <w:t xml:space="preserve"> </w:t>
      </w:r>
      <w:r w:rsidR="00114825" w:rsidRPr="00114825">
        <w:t xml:space="preserve">and gives me so much power once </w:t>
      </w:r>
      <w:r>
        <w:t>I</w:t>
      </w:r>
      <w:r w:rsidR="00114825" w:rsidRPr="00114825">
        <w:t xml:space="preserve"> become </w:t>
      </w:r>
      <w:r w:rsidR="00114825">
        <w:t>the man</w:t>
      </w:r>
      <w:r w:rsidR="00114825" w:rsidRPr="00114825">
        <w:t xml:space="preserve"> in the middle </w:t>
      </w:r>
    </w:p>
    <w:p w14:paraId="676D5C96" w14:textId="77777777" w:rsidR="00C9662D" w:rsidRDefault="00C9662D" w:rsidP="006128D2">
      <w:r>
        <w:t>T</w:t>
      </w:r>
      <w:r w:rsidR="00114825" w:rsidRPr="00114825">
        <w:t xml:space="preserve">he main reason why </w:t>
      </w:r>
      <w:r>
        <w:t>I</w:t>
      </w:r>
      <w:r w:rsidR="00114825" w:rsidRPr="00114825">
        <w:t xml:space="preserve"> can do all of this is </w:t>
      </w:r>
      <w:r>
        <w:t>that</w:t>
      </w:r>
      <w:r w:rsidR="00114825" w:rsidRPr="00114825">
        <w:t xml:space="preserve"> </w:t>
      </w:r>
      <w:r w:rsidR="00114825">
        <w:t>A</w:t>
      </w:r>
      <w:r w:rsidR="00114825" w:rsidRPr="00114825">
        <w:t>RP is not secure</w:t>
      </w:r>
      <w:r>
        <w:t>.</w:t>
      </w:r>
      <w:r w:rsidR="00114825" w:rsidRPr="00114825">
        <w:t xml:space="preserve"> </w:t>
      </w:r>
      <w:proofErr w:type="gramStart"/>
      <w:r>
        <w:t>F</w:t>
      </w:r>
      <w:r w:rsidR="00114825" w:rsidRPr="00114825">
        <w:t>irst of all</w:t>
      </w:r>
      <w:proofErr w:type="gramEnd"/>
      <w:r>
        <w:t>,</w:t>
      </w:r>
      <w:r w:rsidR="00114825" w:rsidRPr="00114825">
        <w:t xml:space="preserve"> clients can accept responses even if they did not send the request</w:t>
      </w:r>
      <w:r>
        <w:t>.</w:t>
      </w:r>
    </w:p>
    <w:p w14:paraId="135967B9" w14:textId="2DFCB70C" w:rsidR="00C9662D" w:rsidRDefault="00C9662D" w:rsidP="006128D2">
      <w:r>
        <w:t>I am</w:t>
      </w:r>
      <w:r w:rsidR="00114825" w:rsidRPr="00114825">
        <w:t xml:space="preserve"> gonna send the response to the access point </w:t>
      </w:r>
      <w:r w:rsidR="00114825">
        <w:t>and the</w:t>
      </w:r>
      <w:r w:rsidR="00114825" w:rsidRPr="00114825">
        <w:t xml:space="preserve"> response to the victim telling them that I am at a specific IP</w:t>
      </w:r>
      <w:r>
        <w:t>.</w:t>
      </w:r>
      <w:r w:rsidR="00114825" w:rsidRPr="00114825">
        <w:t xml:space="preserve"> </w:t>
      </w:r>
      <w:r>
        <w:t>They will accept</w:t>
      </w:r>
      <w:r w:rsidR="00114825" w:rsidRPr="00114825">
        <w:t xml:space="preserve"> that response anyway </w:t>
      </w:r>
      <w:r w:rsidRPr="00114825">
        <w:t xml:space="preserve">without asking who </w:t>
      </w:r>
      <w:proofErr w:type="gramStart"/>
      <w:r w:rsidRPr="00114825">
        <w:t>am I</w:t>
      </w:r>
      <w:proofErr w:type="gramEnd"/>
      <w:r w:rsidRPr="00114825">
        <w:t xml:space="preserve"> or asking </w:t>
      </w:r>
      <w:r>
        <w:t>where is this</w:t>
      </w:r>
      <w:r w:rsidRPr="00114825">
        <w:t xml:space="preserve"> </w:t>
      </w:r>
      <w:r>
        <w:t>IP’s original destination. Furthermore,</w:t>
      </w:r>
      <w:r w:rsidR="00114825" w:rsidRPr="00114825">
        <w:t xml:space="preserve"> they're also not going to verify who I am</w:t>
      </w:r>
      <w:r>
        <w:t>.</w:t>
      </w:r>
    </w:p>
    <w:p w14:paraId="5D88F1E9" w14:textId="0BF7914E" w:rsidR="00114825" w:rsidRDefault="00114825" w:rsidP="006128D2">
      <w:r w:rsidRPr="00114825">
        <w:t xml:space="preserve"> </w:t>
      </w:r>
      <w:r w:rsidR="00C9662D">
        <w:t>W</w:t>
      </w:r>
      <w:r w:rsidRPr="00114825">
        <w:t xml:space="preserve">hen I say that I am at </w:t>
      </w:r>
      <w:r w:rsidR="00C9662D">
        <w:t xml:space="preserve">the victim </w:t>
      </w:r>
      <w:proofErr w:type="gramStart"/>
      <w:r w:rsidR="00C9662D">
        <w:t xml:space="preserve">IP, </w:t>
      </w:r>
      <w:r w:rsidRPr="00114825">
        <w:t xml:space="preserve"> I</w:t>
      </w:r>
      <w:proofErr w:type="gramEnd"/>
      <w:r w:rsidRPr="00114825">
        <w:t xml:space="preserve"> am not at that IP</w:t>
      </w:r>
      <w:r w:rsidR="00C9662D">
        <w:t>.</w:t>
      </w:r>
      <w:r w:rsidRPr="00114825">
        <w:t xml:space="preserve"> because this computer is at this IP</w:t>
      </w:r>
      <w:r w:rsidR="00C9662D">
        <w:t xml:space="preserve">, </w:t>
      </w:r>
      <w:r w:rsidRPr="00114825">
        <w:t>the access point will trust</w:t>
      </w:r>
      <w:r w:rsidR="00C9662D">
        <w:t>,</w:t>
      </w:r>
      <w:r w:rsidRPr="00114825">
        <w:t xml:space="preserve"> and it will update its ARP table based on the information that I sent</w:t>
      </w:r>
      <w:r w:rsidR="00C9662D">
        <w:t>.</w:t>
      </w:r>
      <w:r w:rsidRPr="00114825">
        <w:t xml:space="preserve"> </w:t>
      </w:r>
      <w:r w:rsidR="00C9662D">
        <w:t>The s</w:t>
      </w:r>
      <w:r w:rsidRPr="00114825">
        <w:t xml:space="preserve">ame goes </w:t>
      </w:r>
      <w:r w:rsidR="00C9662D">
        <w:t>for</w:t>
      </w:r>
      <w:r w:rsidRPr="00114825">
        <w:t xml:space="preserve"> the victim</w:t>
      </w:r>
      <w:r w:rsidR="00C9662D">
        <w:t xml:space="preserve">. Thus, </w:t>
      </w:r>
      <w:r w:rsidRPr="00114825">
        <w:t xml:space="preserve">these are the two main weaknesses </w:t>
      </w:r>
      <w:r w:rsidR="00C9662D">
        <w:t>of</w:t>
      </w:r>
      <w:r w:rsidRPr="00114825">
        <w:t xml:space="preserve"> </w:t>
      </w:r>
      <w:r>
        <w:t>A</w:t>
      </w:r>
      <w:r w:rsidRPr="00114825">
        <w:t xml:space="preserve">RP protocol that allow us to run </w:t>
      </w:r>
      <w:r>
        <w:t>A</w:t>
      </w:r>
      <w:r w:rsidRPr="00114825">
        <w:t xml:space="preserve">RP spoofing attacks </w:t>
      </w:r>
    </w:p>
    <w:p w14:paraId="0F5378B9" w14:textId="77777777" w:rsidR="00C9662D" w:rsidRDefault="00C9662D" w:rsidP="00C9662D">
      <w:r>
        <w:t>Technology:</w:t>
      </w:r>
    </w:p>
    <w:p w14:paraId="104B1505" w14:textId="6756C55A" w:rsidR="00C9662D" w:rsidRDefault="00C9662D" w:rsidP="00C9662D">
      <w:r>
        <w:t>The</w:t>
      </w:r>
      <w:r>
        <w:t xml:space="preserve"> required Python packages </w:t>
      </w:r>
      <w:proofErr w:type="gramStart"/>
      <w:r>
        <w:t>are ”scapy</w:t>
      </w:r>
      <w:proofErr w:type="gramEnd"/>
      <w:r>
        <w:t>”, and “</w:t>
      </w:r>
      <w:r>
        <w:t>time</w:t>
      </w:r>
      <w:r>
        <w:t>”.</w:t>
      </w:r>
      <w:r w:rsidR="00012E86">
        <w:t xml:space="preserve"> The source code to run this program can be found at [13]</w:t>
      </w:r>
    </w:p>
    <w:p w14:paraId="6DE0FE40" w14:textId="71264BD5" w:rsidR="00114825" w:rsidRDefault="00012E86" w:rsidP="006128D2">
      <w:r>
        <w:t>‘’’</w:t>
      </w:r>
    </w:p>
    <w:p w14:paraId="41C7E701" w14:textId="77777777" w:rsidR="00012E86" w:rsidRPr="00012E86" w:rsidRDefault="00012E86" w:rsidP="00012E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0"/>
          <w:szCs w:val="20"/>
        </w:rPr>
      </w:pPr>
      <w:r w:rsidRPr="00012E86">
        <w:rPr>
          <w:rFonts w:ascii="Courier New" w:eastAsia="Times New Roman" w:hAnsi="Courier New" w:cs="Courier New"/>
          <w:color w:val="A71D5D"/>
          <w:sz w:val="20"/>
          <w:szCs w:val="20"/>
        </w:rPr>
        <w:lastRenderedPageBreak/>
        <w:t xml:space="preserve">def </w:t>
      </w:r>
      <w:proofErr w:type="gramStart"/>
      <w:r w:rsidRPr="00012E86">
        <w:rPr>
          <w:rFonts w:ascii="Courier New" w:eastAsia="Times New Roman" w:hAnsi="Courier New" w:cs="Courier New"/>
          <w:color w:val="795DA3"/>
          <w:sz w:val="20"/>
          <w:szCs w:val="20"/>
        </w:rPr>
        <w:t>spoof</w:t>
      </w:r>
      <w:r w:rsidRPr="00012E86">
        <w:rPr>
          <w:rFonts w:ascii="Courier New" w:eastAsia="Times New Roman" w:hAnsi="Courier New" w:cs="Courier New"/>
          <w:color w:val="63A35C"/>
          <w:sz w:val="20"/>
          <w:szCs w:val="20"/>
        </w:rPr>
        <w:t>(</w:t>
      </w:r>
      <w:proofErr w:type="gramEnd"/>
      <w:r w:rsidRPr="00012E86">
        <w:rPr>
          <w:rFonts w:ascii="Courier New" w:eastAsia="Times New Roman" w:hAnsi="Courier New" w:cs="Courier New"/>
          <w:color w:val="0086B3"/>
          <w:sz w:val="20"/>
          <w:szCs w:val="20"/>
        </w:rPr>
        <w:t>target_ip_sp</w:t>
      </w:r>
      <w:r w:rsidRPr="00012E86">
        <w:rPr>
          <w:rFonts w:ascii="Courier New" w:eastAsia="Times New Roman" w:hAnsi="Courier New" w:cs="Courier New"/>
          <w:color w:val="63A35C"/>
          <w:sz w:val="20"/>
          <w:szCs w:val="20"/>
        </w:rPr>
        <w:t xml:space="preserve">, </w:t>
      </w:r>
      <w:r w:rsidRPr="00012E86">
        <w:rPr>
          <w:rFonts w:ascii="Courier New" w:eastAsia="Times New Roman" w:hAnsi="Courier New" w:cs="Courier New"/>
          <w:color w:val="0086B3"/>
          <w:sz w:val="20"/>
          <w:szCs w:val="20"/>
        </w:rPr>
        <w:t>spoof_ip</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A71D5D"/>
          <w:sz w:val="20"/>
          <w:szCs w:val="20"/>
        </w:rPr>
        <w:t>:</w:t>
      </w:r>
      <w:r w:rsidRPr="00012E86">
        <w:rPr>
          <w:rFonts w:ascii="Courier New" w:eastAsia="Times New Roman" w:hAnsi="Courier New" w:cs="Courier New"/>
          <w:color w:val="A71D5D"/>
          <w:sz w:val="20"/>
          <w:szCs w:val="20"/>
        </w:rPr>
        <w:br/>
        <w:t xml:space="preserve">    </w:t>
      </w:r>
      <w:r w:rsidRPr="00012E86">
        <w:rPr>
          <w:rFonts w:ascii="Courier New" w:eastAsia="Times New Roman" w:hAnsi="Courier New" w:cs="Courier New"/>
          <w:color w:val="333333"/>
          <w:sz w:val="20"/>
          <w:szCs w:val="20"/>
        </w:rPr>
        <w:t xml:space="preserve">target_mac </w:t>
      </w:r>
      <w:r w:rsidRPr="00012E86">
        <w:rPr>
          <w:rFonts w:ascii="Courier New" w:eastAsia="Times New Roman" w:hAnsi="Courier New" w:cs="Courier New"/>
          <w:color w:val="A71D5D"/>
          <w:sz w:val="20"/>
          <w:szCs w:val="20"/>
        </w:rPr>
        <w:t xml:space="preserve">= </w:t>
      </w:r>
      <w:r w:rsidRPr="00012E86">
        <w:rPr>
          <w:rFonts w:ascii="Courier New" w:eastAsia="Times New Roman" w:hAnsi="Courier New" w:cs="Courier New"/>
          <w:color w:val="0086B3"/>
          <w:sz w:val="20"/>
          <w:szCs w:val="20"/>
        </w:rPr>
        <w:t>get_mac</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0086B3"/>
          <w:sz w:val="20"/>
          <w:szCs w:val="20"/>
        </w:rPr>
        <w:t>target_ip_sp</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63A35C"/>
          <w:sz w:val="20"/>
          <w:szCs w:val="20"/>
        </w:rPr>
        <w:br/>
        <w:t xml:space="preserve">    </w:t>
      </w:r>
      <w:r w:rsidRPr="00012E86">
        <w:rPr>
          <w:rFonts w:ascii="Courier New" w:eastAsia="Times New Roman" w:hAnsi="Courier New" w:cs="Courier New"/>
          <w:color w:val="969896"/>
          <w:sz w:val="20"/>
          <w:szCs w:val="20"/>
        </w:rPr>
        <w:t># pdst: IP address of the victim, hwdst: MAC address of the victim, psrc: IP address of the</w:t>
      </w:r>
      <w:r w:rsidRPr="00012E86">
        <w:rPr>
          <w:rFonts w:ascii="Courier New" w:eastAsia="Times New Roman" w:hAnsi="Courier New" w:cs="Courier New"/>
          <w:color w:val="969896"/>
          <w:sz w:val="20"/>
          <w:szCs w:val="20"/>
        </w:rPr>
        <w:br/>
        <w:t xml:space="preserve">    </w:t>
      </w:r>
      <w:r w:rsidRPr="00012E86">
        <w:rPr>
          <w:rFonts w:ascii="Courier New" w:eastAsia="Times New Roman" w:hAnsi="Courier New" w:cs="Courier New"/>
          <w:color w:val="333333"/>
          <w:sz w:val="20"/>
          <w:szCs w:val="20"/>
        </w:rPr>
        <w:t xml:space="preserve">packet </w:t>
      </w:r>
      <w:r w:rsidRPr="00012E86">
        <w:rPr>
          <w:rFonts w:ascii="Courier New" w:eastAsia="Times New Roman" w:hAnsi="Courier New" w:cs="Courier New"/>
          <w:color w:val="A71D5D"/>
          <w:sz w:val="20"/>
          <w:szCs w:val="20"/>
        </w:rPr>
        <w:t xml:space="preserve">= </w:t>
      </w:r>
      <w:r w:rsidRPr="00012E86">
        <w:rPr>
          <w:rFonts w:ascii="Courier New" w:eastAsia="Times New Roman" w:hAnsi="Courier New" w:cs="Courier New"/>
          <w:color w:val="333333"/>
          <w:sz w:val="20"/>
          <w:szCs w:val="20"/>
        </w:rPr>
        <w:t>scapy</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0086B3"/>
          <w:sz w:val="20"/>
          <w:szCs w:val="20"/>
        </w:rPr>
        <w:t>ARP</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660099"/>
          <w:sz w:val="20"/>
          <w:szCs w:val="20"/>
        </w:rPr>
        <w:t>op</w:t>
      </w:r>
      <w:r w:rsidRPr="00012E86">
        <w:rPr>
          <w:rFonts w:ascii="Courier New" w:eastAsia="Times New Roman" w:hAnsi="Courier New" w:cs="Courier New"/>
          <w:color w:val="A71D5D"/>
          <w:sz w:val="20"/>
          <w:szCs w:val="20"/>
        </w:rPr>
        <w:t>=</w:t>
      </w:r>
      <w:r w:rsidRPr="00012E86">
        <w:rPr>
          <w:rFonts w:ascii="Courier New" w:eastAsia="Times New Roman" w:hAnsi="Courier New" w:cs="Courier New"/>
          <w:color w:val="0086B3"/>
          <w:sz w:val="20"/>
          <w:szCs w:val="20"/>
        </w:rPr>
        <w:t>2</w:t>
      </w:r>
      <w:r w:rsidRPr="00012E86">
        <w:rPr>
          <w:rFonts w:ascii="Courier New" w:eastAsia="Times New Roman" w:hAnsi="Courier New" w:cs="Courier New"/>
          <w:color w:val="63A35C"/>
          <w:sz w:val="20"/>
          <w:szCs w:val="20"/>
        </w:rPr>
        <w:t xml:space="preserve">, </w:t>
      </w:r>
      <w:r w:rsidRPr="00012E86">
        <w:rPr>
          <w:rFonts w:ascii="Courier New" w:eastAsia="Times New Roman" w:hAnsi="Courier New" w:cs="Courier New"/>
          <w:color w:val="660099"/>
          <w:sz w:val="20"/>
          <w:szCs w:val="20"/>
        </w:rPr>
        <w:t>pdst</w:t>
      </w:r>
      <w:r w:rsidRPr="00012E86">
        <w:rPr>
          <w:rFonts w:ascii="Courier New" w:eastAsia="Times New Roman" w:hAnsi="Courier New" w:cs="Courier New"/>
          <w:color w:val="A71D5D"/>
          <w:sz w:val="20"/>
          <w:szCs w:val="20"/>
        </w:rPr>
        <w:t>=</w:t>
      </w:r>
      <w:r w:rsidRPr="00012E86">
        <w:rPr>
          <w:rFonts w:ascii="Courier New" w:eastAsia="Times New Roman" w:hAnsi="Courier New" w:cs="Courier New"/>
          <w:color w:val="0086B3"/>
          <w:sz w:val="20"/>
          <w:szCs w:val="20"/>
        </w:rPr>
        <w:t>target_ip_sp</w:t>
      </w:r>
      <w:r w:rsidRPr="00012E86">
        <w:rPr>
          <w:rFonts w:ascii="Courier New" w:eastAsia="Times New Roman" w:hAnsi="Courier New" w:cs="Courier New"/>
          <w:color w:val="63A35C"/>
          <w:sz w:val="20"/>
          <w:szCs w:val="20"/>
        </w:rPr>
        <w:t xml:space="preserve">, </w:t>
      </w:r>
      <w:r w:rsidRPr="00012E86">
        <w:rPr>
          <w:rFonts w:ascii="Courier New" w:eastAsia="Times New Roman" w:hAnsi="Courier New" w:cs="Courier New"/>
          <w:color w:val="660099"/>
          <w:sz w:val="20"/>
          <w:szCs w:val="20"/>
        </w:rPr>
        <w:t>hwdst</w:t>
      </w:r>
      <w:r w:rsidRPr="00012E86">
        <w:rPr>
          <w:rFonts w:ascii="Courier New" w:eastAsia="Times New Roman" w:hAnsi="Courier New" w:cs="Courier New"/>
          <w:color w:val="A71D5D"/>
          <w:sz w:val="20"/>
          <w:szCs w:val="20"/>
        </w:rPr>
        <w:t>=</w:t>
      </w:r>
      <w:r w:rsidRPr="00012E86">
        <w:rPr>
          <w:rFonts w:ascii="Courier New" w:eastAsia="Times New Roman" w:hAnsi="Courier New" w:cs="Courier New"/>
          <w:color w:val="333333"/>
          <w:sz w:val="20"/>
          <w:szCs w:val="20"/>
        </w:rPr>
        <w:t>target_mac</w:t>
      </w:r>
      <w:r w:rsidRPr="00012E86">
        <w:rPr>
          <w:rFonts w:ascii="Courier New" w:eastAsia="Times New Roman" w:hAnsi="Courier New" w:cs="Courier New"/>
          <w:color w:val="63A35C"/>
          <w:sz w:val="20"/>
          <w:szCs w:val="20"/>
        </w:rPr>
        <w:t xml:space="preserve">, </w:t>
      </w:r>
      <w:r w:rsidRPr="00012E86">
        <w:rPr>
          <w:rFonts w:ascii="Courier New" w:eastAsia="Times New Roman" w:hAnsi="Courier New" w:cs="Courier New"/>
          <w:color w:val="660099"/>
          <w:sz w:val="20"/>
          <w:szCs w:val="20"/>
        </w:rPr>
        <w:t>psrc</w:t>
      </w:r>
      <w:r w:rsidRPr="00012E86">
        <w:rPr>
          <w:rFonts w:ascii="Courier New" w:eastAsia="Times New Roman" w:hAnsi="Courier New" w:cs="Courier New"/>
          <w:color w:val="A71D5D"/>
          <w:sz w:val="20"/>
          <w:szCs w:val="20"/>
        </w:rPr>
        <w:t>=</w:t>
      </w:r>
      <w:r w:rsidRPr="00012E86">
        <w:rPr>
          <w:rFonts w:ascii="Courier New" w:eastAsia="Times New Roman" w:hAnsi="Courier New" w:cs="Courier New"/>
          <w:color w:val="0086B3"/>
          <w:sz w:val="20"/>
          <w:szCs w:val="20"/>
        </w:rPr>
        <w:t>spoof_ip</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63A35C"/>
          <w:sz w:val="20"/>
          <w:szCs w:val="20"/>
        </w:rPr>
        <w:br/>
        <w:t xml:space="preserve">    </w:t>
      </w:r>
      <w:r w:rsidRPr="00012E86">
        <w:rPr>
          <w:rFonts w:ascii="Courier New" w:eastAsia="Times New Roman" w:hAnsi="Courier New" w:cs="Courier New"/>
          <w:color w:val="333333"/>
          <w:sz w:val="20"/>
          <w:szCs w:val="20"/>
        </w:rPr>
        <w:t>scapy</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0086B3"/>
          <w:sz w:val="20"/>
          <w:szCs w:val="20"/>
        </w:rPr>
        <w:t>send</w:t>
      </w:r>
      <w:r w:rsidRPr="00012E86">
        <w:rPr>
          <w:rFonts w:ascii="Courier New" w:eastAsia="Times New Roman" w:hAnsi="Courier New" w:cs="Courier New"/>
          <w:color w:val="63A35C"/>
          <w:sz w:val="20"/>
          <w:szCs w:val="20"/>
        </w:rPr>
        <w:t>(</w:t>
      </w:r>
      <w:r w:rsidRPr="00012E86">
        <w:rPr>
          <w:rFonts w:ascii="Courier New" w:eastAsia="Times New Roman" w:hAnsi="Courier New" w:cs="Courier New"/>
          <w:color w:val="333333"/>
          <w:sz w:val="20"/>
          <w:szCs w:val="20"/>
        </w:rPr>
        <w:t>packet</w:t>
      </w:r>
      <w:r w:rsidRPr="00012E86">
        <w:rPr>
          <w:rFonts w:ascii="Courier New" w:eastAsia="Times New Roman" w:hAnsi="Courier New" w:cs="Courier New"/>
          <w:color w:val="63A35C"/>
          <w:sz w:val="20"/>
          <w:szCs w:val="20"/>
        </w:rPr>
        <w:t xml:space="preserve">, </w:t>
      </w:r>
      <w:r w:rsidRPr="00012E86">
        <w:rPr>
          <w:rFonts w:ascii="Courier New" w:eastAsia="Times New Roman" w:hAnsi="Courier New" w:cs="Courier New"/>
          <w:color w:val="660099"/>
          <w:sz w:val="20"/>
          <w:szCs w:val="20"/>
        </w:rPr>
        <w:t>verbose</w:t>
      </w:r>
      <w:r w:rsidRPr="00012E86">
        <w:rPr>
          <w:rFonts w:ascii="Courier New" w:eastAsia="Times New Roman" w:hAnsi="Courier New" w:cs="Courier New"/>
          <w:color w:val="A71D5D"/>
          <w:sz w:val="20"/>
          <w:szCs w:val="20"/>
        </w:rPr>
        <w:t>=False</w:t>
      </w:r>
      <w:r w:rsidRPr="00012E86">
        <w:rPr>
          <w:rFonts w:ascii="Courier New" w:eastAsia="Times New Roman" w:hAnsi="Courier New" w:cs="Courier New"/>
          <w:color w:val="63A35C"/>
          <w:sz w:val="20"/>
          <w:szCs w:val="20"/>
        </w:rPr>
        <w:t>)</w:t>
      </w:r>
    </w:p>
    <w:p w14:paraId="65381E11" w14:textId="77777777" w:rsidR="00012E86" w:rsidRDefault="00012E86" w:rsidP="006128D2"/>
    <w:p w14:paraId="02EAE33B" w14:textId="4461A5E6" w:rsidR="00012E86" w:rsidRDefault="00012E86" w:rsidP="006128D2">
      <w:r>
        <w:t>‘’’</w:t>
      </w:r>
    </w:p>
    <w:p w14:paraId="201AEF64" w14:textId="2D789160" w:rsidR="006128D2" w:rsidRDefault="006128D2" w:rsidP="006128D2">
      <w:r>
        <w:t xml:space="preserve">### </w:t>
      </w:r>
      <w:r>
        <w:t xml:space="preserve">4. </w:t>
      </w:r>
      <w:r>
        <w:t>Packet Sniffer</w:t>
      </w:r>
    </w:p>
    <w:p w14:paraId="71DBA531" w14:textId="3DCECC3F" w:rsidR="00012E86" w:rsidRDefault="00012E86" w:rsidP="006128D2">
      <w:r>
        <w:t>In the previous section,</w:t>
      </w:r>
      <w:r w:rsidRPr="00012E86">
        <w:t xml:space="preserve"> </w:t>
      </w:r>
      <w:r>
        <w:t>I</w:t>
      </w:r>
      <w:r w:rsidRPr="00012E86">
        <w:t xml:space="preserve"> have a program that will put </w:t>
      </w:r>
      <w:r>
        <w:t>me</w:t>
      </w:r>
      <w:r w:rsidRPr="00012E86">
        <w:t xml:space="preserve"> in the middle of the </w:t>
      </w:r>
      <w:proofErr w:type="gramStart"/>
      <w:r w:rsidRPr="00012E86">
        <w:t>connection</w:t>
      </w:r>
      <w:proofErr w:type="gramEnd"/>
      <w:r w:rsidRPr="00012E86">
        <w:t xml:space="preserve"> but </w:t>
      </w:r>
      <w:r>
        <w:t>I</w:t>
      </w:r>
      <w:r w:rsidRPr="00012E86">
        <w:t xml:space="preserve"> still </w:t>
      </w:r>
      <w:r>
        <w:t>can’t</w:t>
      </w:r>
      <w:r w:rsidRPr="00012E86">
        <w:t xml:space="preserve"> read </w:t>
      </w:r>
      <w:r>
        <w:t>the</w:t>
      </w:r>
      <w:r w:rsidRPr="00012E86">
        <w:t xml:space="preserve"> information is flowing through </w:t>
      </w:r>
      <w:r>
        <w:t>my</w:t>
      </w:r>
      <w:r>
        <w:t xml:space="preserve"> computer.</w:t>
      </w:r>
      <w:r w:rsidRPr="00012E86">
        <w:t xml:space="preserve"> </w:t>
      </w:r>
      <w:r>
        <w:t>Since data is transferred in packets and unreadable, I</w:t>
      </w:r>
      <w:r w:rsidRPr="00012E86">
        <w:t xml:space="preserve">'ll need a packet sniffer </w:t>
      </w:r>
      <w:r>
        <w:t>t</w:t>
      </w:r>
      <w:r w:rsidRPr="00012E86">
        <w:t>o read this information</w:t>
      </w:r>
      <w:r>
        <w:t>.</w:t>
      </w:r>
      <w:r w:rsidRPr="00012E86">
        <w:t xml:space="preserve"> </w:t>
      </w:r>
      <w:r>
        <w:t>The Packet</w:t>
      </w:r>
      <w:r w:rsidRPr="00012E86">
        <w:t xml:space="preserve"> </w:t>
      </w:r>
      <w:r>
        <w:t>S</w:t>
      </w:r>
      <w:r w:rsidRPr="00012E86">
        <w:t>niffer is a program that reads packets or data that flow through an interface</w:t>
      </w:r>
      <w:r>
        <w:t>.</w:t>
      </w:r>
    </w:p>
    <w:p w14:paraId="5931CB8B" w14:textId="1B09AE01" w:rsidR="00012E86" w:rsidRDefault="00012E86" w:rsidP="006128D2">
      <w:r>
        <w:t xml:space="preserve">My Packet Sniffer will </w:t>
      </w:r>
      <w:r w:rsidRPr="00012E86">
        <w:t xml:space="preserve">allow </w:t>
      </w:r>
      <w:r>
        <w:t>me</w:t>
      </w:r>
      <w:r w:rsidRPr="00012E86">
        <w:t xml:space="preserve"> to read the data that flows through a certain interface</w:t>
      </w:r>
      <w:r>
        <w:t>.</w:t>
      </w:r>
      <w:r w:rsidRPr="00012E86">
        <w:t xml:space="preserve"> </w:t>
      </w:r>
      <w:r>
        <w:t>Then</w:t>
      </w:r>
      <w:r w:rsidRPr="00012E86">
        <w:t xml:space="preserve"> once </w:t>
      </w:r>
      <w:r>
        <w:t>I</w:t>
      </w:r>
      <w:r w:rsidRPr="00012E86">
        <w:t xml:space="preserve"> use the tool that </w:t>
      </w:r>
      <w:r>
        <w:t>I</w:t>
      </w:r>
      <w:r w:rsidRPr="00012E86">
        <w:t xml:space="preserve">'ve built previously to become </w:t>
      </w:r>
      <w:r>
        <w:t>the man in</w:t>
      </w:r>
      <w:r w:rsidRPr="00012E86">
        <w:t xml:space="preserve"> the middle the data will flow through </w:t>
      </w:r>
      <w:r>
        <w:t>my</w:t>
      </w:r>
      <w:r w:rsidRPr="00012E86">
        <w:t xml:space="preserve"> interface by default</w:t>
      </w:r>
      <w:r>
        <w:t>.</w:t>
      </w:r>
      <w:r w:rsidRPr="00012E86">
        <w:t xml:space="preserve"> </w:t>
      </w:r>
      <w:r>
        <w:t>W</w:t>
      </w:r>
      <w:r w:rsidRPr="00012E86">
        <w:t xml:space="preserve">henever </w:t>
      </w:r>
      <w:r>
        <w:t>I</w:t>
      </w:r>
      <w:r w:rsidRPr="00012E86">
        <w:t xml:space="preserve"> </w:t>
      </w:r>
      <w:r>
        <w:t>am</w:t>
      </w:r>
      <w:r w:rsidRPr="00012E86">
        <w:t xml:space="preserve"> the man in the </w:t>
      </w:r>
      <w:proofErr w:type="gramStart"/>
      <w:r w:rsidRPr="00012E86">
        <w:t>middle</w:t>
      </w:r>
      <w:proofErr w:type="gramEnd"/>
      <w:r w:rsidRPr="00012E86">
        <w:t xml:space="preserve"> </w:t>
      </w:r>
      <w:r>
        <w:t>I</w:t>
      </w:r>
      <w:r w:rsidRPr="00012E86">
        <w:t>'ll be able to read all the information that flows through our computer and will be able to see all the usernames passwords URLs and so on that any target computer sends or receives</w:t>
      </w:r>
      <w:r>
        <w:t>.</w:t>
      </w:r>
    </w:p>
    <w:p w14:paraId="5D6511DC" w14:textId="06A371FA" w:rsidR="00012E86" w:rsidRDefault="00012E86" w:rsidP="006128D2">
      <w:r>
        <w:t>Hackers can use this information to create more attack plans. Either manual or automatic attack depends on the hacker’s skill. The gathered information can also help the virus to understand the user behavior as such more complicated plans can be created on the go.</w:t>
      </w:r>
    </w:p>
    <w:p w14:paraId="157286DF" w14:textId="77777777" w:rsidR="00012E86" w:rsidRDefault="00012E86" w:rsidP="00012E86">
      <w:r>
        <w:t>Technology:</w:t>
      </w:r>
    </w:p>
    <w:p w14:paraId="65ACDD92" w14:textId="2EEA68ED" w:rsidR="00012E86" w:rsidRDefault="00012E86" w:rsidP="00012E86">
      <w:r>
        <w:t xml:space="preserve">The required Python packages </w:t>
      </w:r>
      <w:proofErr w:type="gramStart"/>
      <w:r>
        <w:t>are ”</w:t>
      </w:r>
      <w:proofErr w:type="gramEnd"/>
      <w:r>
        <w:t>scapy</w:t>
      </w:r>
      <w:r>
        <w:t>.all</w:t>
      </w:r>
      <w:r>
        <w:t>”, and “</w:t>
      </w:r>
      <w:r>
        <w:t>scapy.layers</w:t>
      </w:r>
      <w:r>
        <w:t>”. The source code to run this program can be found at [13]</w:t>
      </w:r>
    </w:p>
    <w:p w14:paraId="396B8806" w14:textId="37E1663F" w:rsidR="00012E86" w:rsidRDefault="00012E86" w:rsidP="006128D2">
      <w:r>
        <w:t>```</w:t>
      </w:r>
    </w:p>
    <w:p w14:paraId="42EA3510" w14:textId="77777777" w:rsidR="00012E86" w:rsidRDefault="00012E86" w:rsidP="00012E86">
      <w:pPr>
        <w:pStyle w:val="HTMLPreformatted"/>
        <w:shd w:val="clear" w:color="auto" w:fill="FFFFFF"/>
        <w:spacing w:after="240"/>
        <w:rPr>
          <w:color w:val="333333"/>
        </w:rPr>
      </w:pPr>
      <w:r>
        <w:rPr>
          <w:color w:val="A71D5D"/>
        </w:rPr>
        <w:t xml:space="preserve">def </w:t>
      </w:r>
      <w:r>
        <w:rPr>
          <w:color w:val="795DA3"/>
        </w:rPr>
        <w:t>sniff</w:t>
      </w:r>
      <w:r>
        <w:rPr>
          <w:color w:val="63A35C"/>
        </w:rPr>
        <w:t>(</w:t>
      </w:r>
      <w:r>
        <w:rPr>
          <w:color w:val="0086B3"/>
        </w:rPr>
        <w:t>interface</w:t>
      </w:r>
      <w:r>
        <w:rPr>
          <w:color w:val="63A35C"/>
        </w:rPr>
        <w:t>)</w:t>
      </w:r>
      <w:r>
        <w:rPr>
          <w:color w:val="A71D5D"/>
        </w:rPr>
        <w:t>:</w:t>
      </w:r>
      <w:r>
        <w:rPr>
          <w:color w:val="A71D5D"/>
        </w:rPr>
        <w:br/>
        <w:t xml:space="preserve">    </w:t>
      </w:r>
      <w:proofErr w:type="gramStart"/>
      <w:r>
        <w:rPr>
          <w:color w:val="333333"/>
        </w:rPr>
        <w:t>scapy</w:t>
      </w:r>
      <w:r>
        <w:rPr>
          <w:color w:val="63A35C"/>
        </w:rPr>
        <w:t>.</w:t>
      </w:r>
      <w:r>
        <w:rPr>
          <w:color w:val="0086B3"/>
        </w:rPr>
        <w:t>sniff</w:t>
      </w:r>
      <w:proofErr w:type="gramEnd"/>
      <w:r>
        <w:rPr>
          <w:color w:val="63A35C"/>
        </w:rPr>
        <w:t>(</w:t>
      </w:r>
      <w:r>
        <w:rPr>
          <w:color w:val="660099"/>
        </w:rPr>
        <w:t>iface</w:t>
      </w:r>
      <w:r>
        <w:rPr>
          <w:color w:val="A71D5D"/>
        </w:rPr>
        <w:t>=</w:t>
      </w:r>
      <w:r>
        <w:rPr>
          <w:color w:val="0086B3"/>
        </w:rPr>
        <w:t>interface</w:t>
      </w:r>
      <w:r>
        <w:rPr>
          <w:color w:val="63A35C"/>
        </w:rPr>
        <w:t xml:space="preserve">, </w:t>
      </w:r>
      <w:r>
        <w:rPr>
          <w:color w:val="660099"/>
        </w:rPr>
        <w:t>store</w:t>
      </w:r>
      <w:r>
        <w:rPr>
          <w:color w:val="A71D5D"/>
        </w:rPr>
        <w:t>=False</w:t>
      </w:r>
      <w:r>
        <w:rPr>
          <w:color w:val="63A35C"/>
        </w:rPr>
        <w:t xml:space="preserve">, </w:t>
      </w:r>
      <w:r>
        <w:rPr>
          <w:color w:val="660099"/>
        </w:rPr>
        <w:t>prn</w:t>
      </w:r>
      <w:r>
        <w:rPr>
          <w:color w:val="A71D5D"/>
        </w:rPr>
        <w:t>=</w:t>
      </w:r>
      <w:r>
        <w:rPr>
          <w:color w:val="333333"/>
        </w:rPr>
        <w:t>process_sniffed_packet</w:t>
      </w:r>
      <w:r>
        <w:rPr>
          <w:color w:val="63A35C"/>
        </w:rPr>
        <w:t>)</w:t>
      </w:r>
      <w:r>
        <w:rPr>
          <w:color w:val="63A35C"/>
        </w:rPr>
        <w:br/>
      </w:r>
      <w:r>
        <w:rPr>
          <w:color w:val="63A35C"/>
        </w:rPr>
        <w:br/>
      </w:r>
      <w:r>
        <w:rPr>
          <w:color w:val="63A35C"/>
        </w:rPr>
        <w:br/>
      </w:r>
      <w:r>
        <w:rPr>
          <w:color w:val="A71D5D"/>
        </w:rPr>
        <w:t xml:space="preserve">def </w:t>
      </w:r>
      <w:r>
        <w:rPr>
          <w:color w:val="795DA3"/>
        </w:rPr>
        <w:t>get_url</w:t>
      </w:r>
      <w:r>
        <w:rPr>
          <w:color w:val="63A35C"/>
        </w:rPr>
        <w:t>(</w:t>
      </w:r>
      <w:r>
        <w:rPr>
          <w:color w:val="0086B3"/>
        </w:rPr>
        <w:t>packet</w:t>
      </w:r>
      <w:r>
        <w:rPr>
          <w:color w:val="63A35C"/>
        </w:rPr>
        <w:t>)</w:t>
      </w:r>
      <w:r>
        <w:rPr>
          <w:color w:val="A71D5D"/>
        </w:rPr>
        <w:t>:</w:t>
      </w:r>
      <w:r>
        <w:rPr>
          <w:color w:val="A71D5D"/>
        </w:rPr>
        <w:br/>
        <w:t xml:space="preserve">    return </w:t>
      </w:r>
      <w:r>
        <w:rPr>
          <w:color w:val="0086B3"/>
        </w:rPr>
        <w:t>packet</w:t>
      </w:r>
      <w:r>
        <w:rPr>
          <w:color w:val="63A35C"/>
        </w:rPr>
        <w:t>[</w:t>
      </w:r>
      <w:r>
        <w:rPr>
          <w:color w:val="333333"/>
        </w:rPr>
        <w:t>http</w:t>
      </w:r>
      <w:r>
        <w:rPr>
          <w:color w:val="63A35C"/>
        </w:rPr>
        <w:t>.</w:t>
      </w:r>
      <w:r>
        <w:rPr>
          <w:color w:val="333333"/>
        </w:rPr>
        <w:t>HTTPRequest</w:t>
      </w:r>
      <w:r>
        <w:rPr>
          <w:color w:val="63A35C"/>
        </w:rPr>
        <w:t>].</w:t>
      </w:r>
      <w:r>
        <w:rPr>
          <w:color w:val="333333"/>
        </w:rPr>
        <w:t xml:space="preserve">Host </w:t>
      </w:r>
      <w:r>
        <w:rPr>
          <w:color w:val="A71D5D"/>
        </w:rPr>
        <w:t xml:space="preserve">+ </w:t>
      </w:r>
      <w:r>
        <w:rPr>
          <w:color w:val="0086B3"/>
        </w:rPr>
        <w:t>packet</w:t>
      </w:r>
      <w:r>
        <w:rPr>
          <w:color w:val="63A35C"/>
        </w:rPr>
        <w:t>[</w:t>
      </w:r>
      <w:r>
        <w:rPr>
          <w:color w:val="333333"/>
        </w:rPr>
        <w:t>http</w:t>
      </w:r>
      <w:r>
        <w:rPr>
          <w:color w:val="63A35C"/>
        </w:rPr>
        <w:t>.</w:t>
      </w:r>
      <w:r>
        <w:rPr>
          <w:color w:val="333333"/>
        </w:rPr>
        <w:t>HTTPRequest</w:t>
      </w:r>
      <w:r>
        <w:rPr>
          <w:color w:val="63A35C"/>
        </w:rPr>
        <w:t>].</w:t>
      </w:r>
      <w:r>
        <w:rPr>
          <w:color w:val="333333"/>
        </w:rPr>
        <w:t>Path</w:t>
      </w:r>
    </w:p>
    <w:p w14:paraId="5D1C4A7D" w14:textId="77777777" w:rsidR="00012E86" w:rsidRDefault="00012E86" w:rsidP="006128D2"/>
    <w:p w14:paraId="6E15C3D8" w14:textId="7098FAFB" w:rsidR="00012E86" w:rsidRDefault="00012E86" w:rsidP="006128D2">
      <w:r>
        <w:t>```</w:t>
      </w:r>
    </w:p>
    <w:p w14:paraId="445E8D25" w14:textId="0B64D99E" w:rsidR="006128D2" w:rsidRDefault="006128D2" w:rsidP="006128D2">
      <w:r>
        <w:t>### 5.</w:t>
      </w:r>
      <w:r>
        <w:t xml:space="preserve"> DNS Spoofer (DNS Cache Poisoning)</w:t>
      </w:r>
    </w:p>
    <w:p w14:paraId="308465DB" w14:textId="77777777" w:rsidR="00012E86" w:rsidRDefault="00012E86" w:rsidP="006128D2">
      <w:r>
        <w:t>I can</w:t>
      </w:r>
      <w:r w:rsidRPr="00012E86">
        <w:t xml:space="preserve"> </w:t>
      </w:r>
      <w:r>
        <w:t xml:space="preserve">use </w:t>
      </w:r>
      <w:r w:rsidRPr="00012E86">
        <w:t>scap</w:t>
      </w:r>
      <w:r>
        <w:t>y</w:t>
      </w:r>
      <w:r w:rsidRPr="00012E86">
        <w:t xml:space="preserve"> to modify this data</w:t>
      </w:r>
      <w:r>
        <w:t>.</w:t>
      </w:r>
      <w:r w:rsidRPr="00012E86">
        <w:t xml:space="preserve"> </w:t>
      </w:r>
      <w:r>
        <w:t>F</w:t>
      </w:r>
      <w:r w:rsidRPr="00012E86">
        <w:t>or example</w:t>
      </w:r>
      <w:r>
        <w:t>,</w:t>
      </w:r>
      <w:r w:rsidRPr="00012E86">
        <w:t xml:space="preserve"> </w:t>
      </w:r>
      <w:r>
        <w:t>I</w:t>
      </w:r>
      <w:r w:rsidRPr="00012E86">
        <w:t xml:space="preserve"> want to redirect any request made by our </w:t>
      </w:r>
      <w:r>
        <w:t>victim</w:t>
      </w:r>
      <w:r w:rsidRPr="00012E86">
        <w:t xml:space="preserve"> to some other place </w:t>
      </w:r>
      <w:r>
        <w:t>(</w:t>
      </w:r>
      <w:r w:rsidRPr="00012E86">
        <w:t>a fake website</w:t>
      </w:r>
      <w:r>
        <w:t>,</w:t>
      </w:r>
      <w:r w:rsidRPr="00012E86">
        <w:t xml:space="preserve"> or a website that asks </w:t>
      </w:r>
      <w:r>
        <w:t>the victim</w:t>
      </w:r>
      <w:r w:rsidRPr="00012E86">
        <w:t xml:space="preserve"> to download a backdoor</w:t>
      </w:r>
      <w:r>
        <w:t>…).</w:t>
      </w:r>
      <w:r w:rsidRPr="00012E86">
        <w:t xml:space="preserve"> </w:t>
      </w:r>
      <w:r>
        <w:t>I</w:t>
      </w:r>
      <w:r w:rsidRPr="00012E86">
        <w:t xml:space="preserve"> can do that using scapy once </w:t>
      </w:r>
      <w:r>
        <w:t>I</w:t>
      </w:r>
      <w:r w:rsidRPr="00012E86">
        <w:t xml:space="preserve"> get the packet</w:t>
      </w:r>
      <w:r>
        <w:t>. Using my</w:t>
      </w:r>
      <w:r w:rsidRPr="00012E86">
        <w:t xml:space="preserve"> </w:t>
      </w:r>
      <w:proofErr w:type="gramStart"/>
      <w:r w:rsidRPr="00012E86">
        <w:t>computer</w:t>
      </w:r>
      <w:proofErr w:type="gramEnd"/>
      <w:r w:rsidRPr="00012E86">
        <w:t xml:space="preserve"> </w:t>
      </w:r>
      <w:r>
        <w:t>I</w:t>
      </w:r>
      <w:r w:rsidRPr="00012E86">
        <w:t xml:space="preserve"> can create another packet which will be the modified packet and then send that to its destination</w:t>
      </w:r>
      <w:r>
        <w:t>.</w:t>
      </w:r>
      <w:r w:rsidRPr="00012E86">
        <w:t xml:space="preserve"> </w:t>
      </w:r>
      <w:r>
        <w:t>T</w:t>
      </w:r>
      <w:r w:rsidRPr="00012E86">
        <w:t>he problem with this implementation is</w:t>
      </w:r>
      <w:r>
        <w:t xml:space="preserve"> that Scapy</w:t>
      </w:r>
      <w:r w:rsidRPr="00012E86">
        <w:t xml:space="preserve"> cannot be used to intercept or drop packets</w:t>
      </w:r>
      <w:r>
        <w:t xml:space="preserve">. </w:t>
      </w:r>
    </w:p>
    <w:p w14:paraId="56227B06" w14:textId="14163CE5" w:rsidR="00012E86" w:rsidRDefault="00012E86" w:rsidP="006128D2">
      <w:r>
        <w:lastRenderedPageBreak/>
        <w:t>When</w:t>
      </w:r>
      <w:r w:rsidRPr="00012E86">
        <w:t xml:space="preserve"> </w:t>
      </w:r>
      <w:r>
        <w:t>I’m receiving</w:t>
      </w:r>
      <w:r w:rsidRPr="00012E86">
        <w:t xml:space="preserve"> the request</w:t>
      </w:r>
      <w:r>
        <w:t>,</w:t>
      </w:r>
      <w:r w:rsidRPr="00012E86">
        <w:t xml:space="preserve"> </w:t>
      </w:r>
      <w:r>
        <w:t>I am</w:t>
      </w:r>
      <w:r w:rsidRPr="00012E86">
        <w:t xml:space="preserve"> creating a copy of that request or modified request and then both will be sent to the target</w:t>
      </w:r>
      <w:r>
        <w:t>.</w:t>
      </w:r>
      <w:r w:rsidRPr="00012E86">
        <w:t xml:space="preserve"> </w:t>
      </w:r>
      <w:r>
        <w:t>Therefore,</w:t>
      </w:r>
      <w:r w:rsidRPr="00012E86">
        <w:t xml:space="preserve"> </w:t>
      </w:r>
      <w:r>
        <w:t>I</w:t>
      </w:r>
      <w:r w:rsidRPr="00012E86">
        <w:t xml:space="preserve"> can't stop the original request from being sent to the target</w:t>
      </w:r>
      <w:r>
        <w:t>.</w:t>
      </w:r>
      <w:r w:rsidRPr="00012E86">
        <w:t xml:space="preserve"> </w:t>
      </w:r>
      <w:r>
        <w:t>T</w:t>
      </w:r>
      <w:r w:rsidRPr="00012E86">
        <w:t xml:space="preserve">he result is </w:t>
      </w:r>
      <w:r>
        <w:t xml:space="preserve">that </w:t>
      </w:r>
      <w:r w:rsidRPr="00012E86">
        <w:t>the target is going to receive two requests</w:t>
      </w:r>
      <w:r>
        <w:t>:</w:t>
      </w:r>
      <w:r w:rsidRPr="00012E86">
        <w:t xml:space="preserve"> the original one and the modified one</w:t>
      </w:r>
      <w:r>
        <w:t>.</w:t>
      </w:r>
      <w:r w:rsidRPr="00012E86">
        <w:t xml:space="preserve"> </w:t>
      </w:r>
      <w:r>
        <w:t>T</w:t>
      </w:r>
      <w:r w:rsidRPr="00012E86">
        <w:t>hen it'll decide which one it'll execute</w:t>
      </w:r>
      <w:r>
        <w:t>.</w:t>
      </w:r>
      <w:r w:rsidRPr="00012E86">
        <w:t xml:space="preserve"> </w:t>
      </w:r>
      <w:proofErr w:type="gramStart"/>
      <w:r>
        <w:t>In reality, it</w:t>
      </w:r>
      <w:proofErr w:type="gramEnd"/>
      <w:r w:rsidRPr="00012E86">
        <w:t xml:space="preserve"> usually executes the one that it receives first</w:t>
      </w:r>
      <w:r>
        <w:t>.</w:t>
      </w:r>
      <w:r w:rsidRPr="00012E86">
        <w:t xml:space="preserve"> </w:t>
      </w:r>
      <w:r>
        <w:t>S</w:t>
      </w:r>
      <w:r w:rsidRPr="00012E86">
        <w:t>ince modifying a request might take some time</w:t>
      </w:r>
      <w:r>
        <w:t xml:space="preserve"> (half of a second),</w:t>
      </w:r>
      <w:r w:rsidRPr="00012E86">
        <w:t xml:space="preserve"> chances are the target will never execute </w:t>
      </w:r>
      <w:r>
        <w:t>my</w:t>
      </w:r>
      <w:r w:rsidRPr="00012E86">
        <w:t xml:space="preserve"> modified request</w:t>
      </w:r>
      <w:r>
        <w:t>. I</w:t>
      </w:r>
      <w:r w:rsidRPr="00012E86">
        <w:t xml:space="preserve">t will always receive the original request </w:t>
      </w:r>
      <w:r>
        <w:t>because the original request will always come first.</w:t>
      </w:r>
    </w:p>
    <w:p w14:paraId="0434D1FB" w14:textId="19C0A0EE" w:rsidR="00012E86" w:rsidRDefault="00012E86" w:rsidP="006128D2">
      <w:r>
        <w:t>A</w:t>
      </w:r>
      <w:r w:rsidRPr="00012E86">
        <w:t xml:space="preserve"> better implementation is </w:t>
      </w:r>
      <w:r>
        <w:t>creating</w:t>
      </w:r>
      <w:r w:rsidRPr="00012E86">
        <w:t xml:space="preserve"> a </w:t>
      </w:r>
      <w:r>
        <w:t>queue</w:t>
      </w:r>
      <w:r w:rsidRPr="00012E86">
        <w:t xml:space="preserve"> in </w:t>
      </w:r>
      <w:r>
        <w:t>my</w:t>
      </w:r>
      <w:r w:rsidRPr="00012E86">
        <w:t xml:space="preserve"> hacker machine and </w:t>
      </w:r>
      <w:r>
        <w:t>trapping</w:t>
      </w:r>
      <w:r w:rsidRPr="00012E86">
        <w:t xml:space="preserve"> packets inside that </w:t>
      </w:r>
      <w:r>
        <w:t>queue.</w:t>
      </w:r>
      <w:r w:rsidRPr="00012E86">
        <w:t xml:space="preserve"> </w:t>
      </w:r>
      <w:r>
        <w:t>W</w:t>
      </w:r>
      <w:r w:rsidRPr="00012E86">
        <w:t xml:space="preserve">henever </w:t>
      </w:r>
      <w:r>
        <w:t>I</w:t>
      </w:r>
      <w:r w:rsidRPr="00012E86">
        <w:t xml:space="preserve"> get </w:t>
      </w:r>
      <w:r>
        <w:t xml:space="preserve">a </w:t>
      </w:r>
      <w:r w:rsidRPr="00012E86">
        <w:t>request</w:t>
      </w:r>
      <w:r>
        <w:t>,</w:t>
      </w:r>
      <w:r w:rsidRPr="00012E86">
        <w:t xml:space="preserve"> </w:t>
      </w:r>
      <w:r>
        <w:t>I</w:t>
      </w:r>
      <w:r w:rsidRPr="00012E86">
        <w:t xml:space="preserve">'ll put it in </w:t>
      </w:r>
      <w:r>
        <w:t>my</w:t>
      </w:r>
      <w:r w:rsidRPr="00012E86">
        <w:t xml:space="preserve"> </w:t>
      </w:r>
      <w:r>
        <w:t>Queue</w:t>
      </w:r>
      <w:r w:rsidRPr="00012E86">
        <w:t xml:space="preserve"> and never send it to its target</w:t>
      </w:r>
      <w:r>
        <w:t>.</w:t>
      </w:r>
      <w:r w:rsidRPr="00012E86">
        <w:t xml:space="preserve"> </w:t>
      </w:r>
      <w:r>
        <w:t>T</w:t>
      </w:r>
      <w:r w:rsidRPr="00012E86">
        <w:t xml:space="preserve">hen </w:t>
      </w:r>
      <w:r>
        <w:t>I</w:t>
      </w:r>
      <w:r w:rsidRPr="00012E86">
        <w:t xml:space="preserve">'ll access </w:t>
      </w:r>
      <w:r>
        <w:t>my</w:t>
      </w:r>
      <w:r w:rsidRPr="00012E86">
        <w:t xml:space="preserve"> </w:t>
      </w:r>
      <w:r>
        <w:t>Queue</w:t>
      </w:r>
      <w:r w:rsidRPr="00012E86">
        <w:t xml:space="preserve"> from </w:t>
      </w:r>
      <w:r>
        <w:t>my</w:t>
      </w:r>
      <w:r w:rsidRPr="00012E86">
        <w:t xml:space="preserve"> Python </w:t>
      </w:r>
      <w:r>
        <w:t>P</w:t>
      </w:r>
      <w:r w:rsidRPr="00012E86">
        <w:t xml:space="preserve">rogram </w:t>
      </w:r>
      <w:r>
        <w:t>and</w:t>
      </w:r>
      <w:r w:rsidRPr="00012E86">
        <w:t xml:space="preserve"> modify the packets as </w:t>
      </w:r>
      <w:r>
        <w:t xml:space="preserve">I </w:t>
      </w:r>
      <w:r w:rsidRPr="00012E86">
        <w:t>want</w:t>
      </w:r>
      <w:r>
        <w:t>.</w:t>
      </w:r>
      <w:r w:rsidRPr="00012E86">
        <w:t xml:space="preserve"> </w:t>
      </w:r>
      <w:r>
        <w:t>A</w:t>
      </w:r>
      <w:r w:rsidRPr="00012E86">
        <w:t xml:space="preserve">fter </w:t>
      </w:r>
      <w:r>
        <w:t>I</w:t>
      </w:r>
      <w:r w:rsidRPr="00012E86">
        <w:t xml:space="preserve"> finish modifying the </w:t>
      </w:r>
      <w:proofErr w:type="gramStart"/>
      <w:r w:rsidRPr="00012E86">
        <w:t>packet</w:t>
      </w:r>
      <w:proofErr w:type="gramEnd"/>
      <w:r w:rsidRPr="00012E86">
        <w:t xml:space="preserve"> </w:t>
      </w:r>
      <w:r>
        <w:t>I</w:t>
      </w:r>
      <w:r w:rsidRPr="00012E86">
        <w:t xml:space="preserve"> will send the request</w:t>
      </w:r>
      <w:r>
        <w:t>.</w:t>
      </w:r>
      <w:r w:rsidRPr="00012E86">
        <w:t xml:space="preserve"> </w:t>
      </w:r>
      <w:r>
        <w:t>As a</w:t>
      </w:r>
      <w:r w:rsidRPr="00012E86">
        <w:t xml:space="preserve"> result</w:t>
      </w:r>
      <w:r>
        <w:t xml:space="preserve">, </w:t>
      </w:r>
      <w:r w:rsidRPr="00012E86">
        <w:t xml:space="preserve">the target will only receive one packet which </w:t>
      </w:r>
      <w:r>
        <w:t>is</w:t>
      </w:r>
      <w:r w:rsidRPr="00012E86">
        <w:t xml:space="preserve"> the modified packet </w:t>
      </w:r>
      <w:r>
        <w:t xml:space="preserve">(or </w:t>
      </w:r>
      <w:r w:rsidRPr="00012E86">
        <w:t>the modified request</w:t>
      </w:r>
      <w:r>
        <w:t>).</w:t>
      </w:r>
    </w:p>
    <w:p w14:paraId="36FD29A9" w14:textId="2D9993F8" w:rsidR="00012E86" w:rsidRDefault="00012E86" w:rsidP="006128D2">
      <w:r>
        <w:t>T</w:t>
      </w:r>
      <w:r w:rsidRPr="00012E86">
        <w:t xml:space="preserve">he same way </w:t>
      </w:r>
      <w:r>
        <w:t xml:space="preserve">can be used </w:t>
      </w:r>
      <w:r w:rsidRPr="00012E86">
        <w:t>to modify responses</w:t>
      </w:r>
      <w:r>
        <w:t>.</w:t>
      </w:r>
      <w:r w:rsidRPr="00012E86">
        <w:t xml:space="preserve"> </w:t>
      </w:r>
      <w:r>
        <w:t>W</w:t>
      </w:r>
      <w:r w:rsidRPr="00012E86">
        <w:t xml:space="preserve">henever </w:t>
      </w:r>
      <w:r>
        <w:t>I</w:t>
      </w:r>
      <w:r w:rsidRPr="00012E86">
        <w:t xml:space="preserve"> trap </w:t>
      </w:r>
      <w:r>
        <w:t>responses</w:t>
      </w:r>
      <w:r w:rsidRPr="00012E86">
        <w:t xml:space="preserve"> in </w:t>
      </w:r>
      <w:r>
        <w:t>my</w:t>
      </w:r>
      <w:r w:rsidRPr="00012E86">
        <w:t xml:space="preserve"> </w:t>
      </w:r>
      <w:r>
        <w:t>Q</w:t>
      </w:r>
      <w:r w:rsidRPr="00012E86">
        <w:t>ueue</w:t>
      </w:r>
      <w:r>
        <w:t>,</w:t>
      </w:r>
      <w:r w:rsidRPr="00012E86">
        <w:t xml:space="preserve"> </w:t>
      </w:r>
      <w:r>
        <w:t>I</w:t>
      </w:r>
      <w:r w:rsidRPr="00012E86">
        <w:t xml:space="preserve"> access </w:t>
      </w:r>
      <w:r>
        <w:t>my Queue</w:t>
      </w:r>
      <w:r w:rsidRPr="00012E86">
        <w:t xml:space="preserve"> from </w:t>
      </w:r>
      <w:r>
        <w:t>my</w:t>
      </w:r>
      <w:r w:rsidRPr="00012E86">
        <w:t xml:space="preserve"> Python program</w:t>
      </w:r>
      <w:r>
        <w:t>. A</w:t>
      </w:r>
      <w:r w:rsidRPr="00012E86">
        <w:t>fter modifying the packet</w:t>
      </w:r>
      <w:r>
        <w:t>, my program (virus)</w:t>
      </w:r>
      <w:r w:rsidRPr="00012E86">
        <w:t xml:space="preserve"> will forward </w:t>
      </w:r>
      <w:r>
        <w:t xml:space="preserve">it </w:t>
      </w:r>
      <w:r w:rsidRPr="00012E86">
        <w:t xml:space="preserve">to </w:t>
      </w:r>
      <w:r>
        <w:t>the</w:t>
      </w:r>
      <w:r w:rsidRPr="00012E86">
        <w:t xml:space="preserve"> destination</w:t>
      </w:r>
      <w:r>
        <w:t>.</w:t>
      </w:r>
    </w:p>
    <w:p w14:paraId="70742068" w14:textId="77777777" w:rsidR="00012E86" w:rsidRDefault="00012E86" w:rsidP="00012E86">
      <w:r>
        <w:t>Technology:</w:t>
      </w:r>
    </w:p>
    <w:p w14:paraId="320C3563" w14:textId="2F968AB0" w:rsidR="00012E86" w:rsidRDefault="00012E86" w:rsidP="00012E86">
      <w:r>
        <w:t xml:space="preserve">The required Python packages </w:t>
      </w:r>
      <w:proofErr w:type="gramStart"/>
      <w:r>
        <w:t>are ”</w:t>
      </w:r>
      <w:proofErr w:type="gramEnd"/>
      <w:r>
        <w:t>scapy.all”, and “</w:t>
      </w:r>
      <w:r>
        <w:t>netfilterqueue</w:t>
      </w:r>
      <w:r>
        <w:t>”. The source code to run this program can be found at [13]</w:t>
      </w:r>
    </w:p>
    <w:p w14:paraId="1968D755" w14:textId="26FE997D" w:rsidR="00012E86" w:rsidRDefault="00012E86" w:rsidP="00012E86">
      <w:r>
        <w:t>```</w:t>
      </w:r>
    </w:p>
    <w:p w14:paraId="105328C1" w14:textId="62CB6655" w:rsidR="00012E86" w:rsidRPr="00012E86" w:rsidRDefault="00012E86" w:rsidP="00012E86">
      <w:pPr>
        <w:pStyle w:val="HTMLPreformatted"/>
        <w:shd w:val="clear" w:color="auto" w:fill="FFFFFF"/>
        <w:rPr>
          <w:color w:val="333333"/>
        </w:rPr>
      </w:pPr>
      <w:r>
        <w:rPr>
          <w:color w:val="A71D5D"/>
        </w:rPr>
        <w:t xml:space="preserve">def </w:t>
      </w:r>
      <w:r>
        <w:rPr>
          <w:color w:val="795DA3"/>
        </w:rPr>
        <w:t>process_packet</w:t>
      </w:r>
      <w:r>
        <w:rPr>
          <w:color w:val="63A35C"/>
        </w:rPr>
        <w:t>(</w:t>
      </w:r>
      <w:r>
        <w:rPr>
          <w:color w:val="0086B3"/>
        </w:rPr>
        <w:t>packet</w:t>
      </w:r>
      <w:r>
        <w:rPr>
          <w:color w:val="63A35C"/>
        </w:rPr>
        <w:t>)</w:t>
      </w:r>
      <w:r>
        <w:rPr>
          <w:color w:val="A71D5D"/>
        </w:rPr>
        <w:t>:</w:t>
      </w:r>
      <w:r>
        <w:rPr>
          <w:color w:val="A71D5D"/>
        </w:rPr>
        <w:br/>
        <w:t xml:space="preserve">    </w:t>
      </w:r>
      <w:r>
        <w:rPr>
          <w:color w:val="333333"/>
        </w:rPr>
        <w:t xml:space="preserve">scapy_packet </w:t>
      </w:r>
      <w:r>
        <w:rPr>
          <w:color w:val="A71D5D"/>
        </w:rPr>
        <w:t xml:space="preserve">= </w:t>
      </w:r>
      <w:proofErr w:type="gramStart"/>
      <w:r>
        <w:rPr>
          <w:color w:val="333333"/>
        </w:rPr>
        <w:t>scapy</w:t>
      </w:r>
      <w:r>
        <w:rPr>
          <w:color w:val="63A35C"/>
        </w:rPr>
        <w:t>.</w:t>
      </w:r>
      <w:r>
        <w:rPr>
          <w:color w:val="0086B3"/>
        </w:rPr>
        <w:t>IP</w:t>
      </w:r>
      <w:proofErr w:type="gramEnd"/>
      <w:r>
        <w:rPr>
          <w:color w:val="63A35C"/>
        </w:rPr>
        <w:t>(</w:t>
      </w:r>
      <w:r>
        <w:rPr>
          <w:color w:val="0086B3"/>
        </w:rPr>
        <w:t>packet</w:t>
      </w:r>
      <w:r>
        <w:rPr>
          <w:color w:val="63A35C"/>
        </w:rPr>
        <w:t>.</w:t>
      </w:r>
      <w:r>
        <w:rPr>
          <w:color w:val="0086B3"/>
        </w:rPr>
        <w:t>get_payload</w:t>
      </w:r>
      <w:r>
        <w:rPr>
          <w:color w:val="63A35C"/>
        </w:rPr>
        <w:t>())</w:t>
      </w:r>
      <w:r>
        <w:rPr>
          <w:color w:val="63A35C"/>
        </w:rPr>
        <w:br/>
        <w:t xml:space="preserve">    </w:t>
      </w:r>
      <w:r>
        <w:rPr>
          <w:color w:val="A71D5D"/>
        </w:rPr>
        <w:t xml:space="preserve">if </w:t>
      </w:r>
      <w:r>
        <w:rPr>
          <w:color w:val="333333"/>
        </w:rPr>
        <w:t>scapy_packet</w:t>
      </w:r>
      <w:r>
        <w:rPr>
          <w:color w:val="63A35C"/>
        </w:rPr>
        <w:t>.</w:t>
      </w:r>
      <w:r>
        <w:rPr>
          <w:color w:val="0086B3"/>
        </w:rPr>
        <w:t>haslayer</w:t>
      </w:r>
      <w:r>
        <w:rPr>
          <w:color w:val="63A35C"/>
        </w:rPr>
        <w:t>(</w:t>
      </w:r>
      <w:r>
        <w:rPr>
          <w:color w:val="333333"/>
        </w:rPr>
        <w:t>scapy</w:t>
      </w:r>
      <w:r>
        <w:rPr>
          <w:color w:val="63A35C"/>
        </w:rPr>
        <w:t>.</w:t>
      </w:r>
      <w:r>
        <w:rPr>
          <w:color w:val="333333"/>
        </w:rPr>
        <w:t>DNSR</w:t>
      </w:r>
      <w:r>
        <w:rPr>
          <w:color w:val="63A35C"/>
        </w:rPr>
        <w:t>)</w:t>
      </w:r>
      <w:r>
        <w:rPr>
          <w:color w:val="A71D5D"/>
        </w:rPr>
        <w:t>:</w:t>
      </w:r>
      <w:r>
        <w:rPr>
          <w:color w:val="A71D5D"/>
        </w:rPr>
        <w:br/>
        <w:t xml:space="preserve">        </w:t>
      </w:r>
      <w:r>
        <w:rPr>
          <w:color w:val="0086B3"/>
        </w:rPr>
        <w:t>print</w:t>
      </w:r>
      <w:r>
        <w:rPr>
          <w:color w:val="63A35C"/>
        </w:rPr>
        <w:t>(</w:t>
      </w:r>
      <w:r>
        <w:rPr>
          <w:color w:val="333333"/>
        </w:rPr>
        <w:t>scapy_packet</w:t>
      </w:r>
      <w:r>
        <w:rPr>
          <w:color w:val="63A35C"/>
        </w:rPr>
        <w:t>.</w:t>
      </w:r>
      <w:r>
        <w:rPr>
          <w:color w:val="0086B3"/>
        </w:rPr>
        <w:t>show</w:t>
      </w:r>
      <w:r>
        <w:rPr>
          <w:color w:val="63A35C"/>
        </w:rPr>
        <w:t>())</w:t>
      </w:r>
      <w:r>
        <w:rPr>
          <w:color w:val="63A35C"/>
        </w:rPr>
        <w:br/>
        <w:t xml:space="preserve">    </w:t>
      </w:r>
      <w:r>
        <w:rPr>
          <w:color w:val="0086B3"/>
        </w:rPr>
        <w:t>packet</w:t>
      </w:r>
      <w:r>
        <w:rPr>
          <w:color w:val="63A35C"/>
        </w:rPr>
        <w:t>.</w:t>
      </w:r>
      <w:r>
        <w:rPr>
          <w:color w:val="0086B3"/>
        </w:rPr>
        <w:t>accept</w:t>
      </w:r>
      <w:r>
        <w:rPr>
          <w:color w:val="63A35C"/>
        </w:rPr>
        <w:t>()</w:t>
      </w:r>
      <w:r>
        <w:rPr>
          <w:color w:val="63A35C"/>
        </w:rPr>
        <w:br/>
      </w:r>
      <w:r>
        <w:rPr>
          <w:color w:val="63A35C"/>
        </w:rPr>
        <w:br/>
      </w:r>
      <w:r>
        <w:rPr>
          <w:color w:val="63A35C"/>
        </w:rPr>
        <w:br/>
      </w:r>
      <w:r>
        <w:rPr>
          <w:color w:val="333333"/>
        </w:rPr>
        <w:t xml:space="preserve">queue </w:t>
      </w:r>
      <w:r>
        <w:rPr>
          <w:color w:val="A71D5D"/>
        </w:rPr>
        <w:t xml:space="preserve">= </w:t>
      </w:r>
      <w:r>
        <w:rPr>
          <w:color w:val="333333"/>
        </w:rPr>
        <w:t>netfilterqueue</w:t>
      </w:r>
      <w:r>
        <w:rPr>
          <w:color w:val="63A35C"/>
        </w:rPr>
        <w:t>.</w:t>
      </w:r>
      <w:r>
        <w:rPr>
          <w:color w:val="0086B3"/>
        </w:rPr>
        <w:t>NetfilterQueue</w:t>
      </w:r>
      <w:r>
        <w:rPr>
          <w:color w:val="63A35C"/>
        </w:rPr>
        <w:t>()</w:t>
      </w:r>
      <w:r>
        <w:rPr>
          <w:color w:val="63A35C"/>
        </w:rPr>
        <w:br/>
      </w:r>
      <w:r>
        <w:rPr>
          <w:color w:val="969896"/>
        </w:rPr>
        <w:t># call back function use in every sing queue</w:t>
      </w:r>
      <w:r>
        <w:rPr>
          <w:color w:val="969896"/>
        </w:rPr>
        <w:br/>
      </w:r>
      <w:r>
        <w:rPr>
          <w:color w:val="333333"/>
        </w:rPr>
        <w:t>queue</w:t>
      </w:r>
      <w:r>
        <w:rPr>
          <w:color w:val="63A35C"/>
        </w:rPr>
        <w:t>.</w:t>
      </w:r>
      <w:r>
        <w:rPr>
          <w:color w:val="0086B3"/>
        </w:rPr>
        <w:t>bind</w:t>
      </w:r>
      <w:r>
        <w:rPr>
          <w:color w:val="63A35C"/>
        </w:rPr>
        <w:t>(</w:t>
      </w:r>
      <w:r>
        <w:rPr>
          <w:color w:val="0086B3"/>
        </w:rPr>
        <w:t>0</w:t>
      </w:r>
      <w:r>
        <w:rPr>
          <w:color w:val="63A35C"/>
        </w:rPr>
        <w:t xml:space="preserve">, </w:t>
      </w:r>
      <w:r>
        <w:rPr>
          <w:color w:val="333333"/>
        </w:rPr>
        <w:t>process_packet</w:t>
      </w:r>
      <w:r>
        <w:rPr>
          <w:color w:val="63A35C"/>
        </w:rPr>
        <w:t>)</w:t>
      </w:r>
      <w:r>
        <w:rPr>
          <w:color w:val="63A35C"/>
        </w:rPr>
        <w:br/>
      </w:r>
      <w:r>
        <w:rPr>
          <w:color w:val="333333"/>
        </w:rPr>
        <w:t>queue</w:t>
      </w:r>
      <w:r>
        <w:rPr>
          <w:color w:val="63A35C"/>
        </w:rPr>
        <w:t>.</w:t>
      </w:r>
      <w:r>
        <w:rPr>
          <w:color w:val="0086B3"/>
        </w:rPr>
        <w:t>run</w:t>
      </w:r>
      <w:r>
        <w:rPr>
          <w:color w:val="63A35C"/>
        </w:rPr>
        <w:t>()</w:t>
      </w:r>
    </w:p>
    <w:p w14:paraId="4173CC54" w14:textId="1D497AF4" w:rsidR="00012E86" w:rsidRDefault="00012E86" w:rsidP="00012E86">
      <w:r>
        <w:t>```</w:t>
      </w:r>
    </w:p>
    <w:p w14:paraId="5A426B87" w14:textId="77777777" w:rsidR="006128D2" w:rsidRDefault="006128D2" w:rsidP="006128D2"/>
    <w:p w14:paraId="4123F5AE" w14:textId="3B854E0A" w:rsidR="006128D2" w:rsidRDefault="006128D2" w:rsidP="006128D2">
      <w:r>
        <w:t xml:space="preserve">### 1. </w:t>
      </w:r>
      <w:r w:rsidR="00C9662D">
        <w:t>Environment</w:t>
      </w:r>
      <w:r>
        <w:t>:</w:t>
      </w:r>
    </w:p>
    <w:p w14:paraId="1B94F3AC" w14:textId="77777777" w:rsidR="006128D2" w:rsidRDefault="006128D2" w:rsidP="006128D2">
      <w:r>
        <w:t xml:space="preserve">- Perform Man-In-The-Middle (MITM) attack on a virtual private network </w:t>
      </w:r>
    </w:p>
    <w:p w14:paraId="3C54D0B2" w14:textId="54F2C524" w:rsidR="006128D2" w:rsidRDefault="006128D2" w:rsidP="006128D2">
      <w:r>
        <w:t xml:space="preserve">- </w:t>
      </w:r>
      <w:r w:rsidR="00C9662D">
        <w:t>Established</w:t>
      </w:r>
      <w:r>
        <w:t xml:space="preserve"> by using VM Ware</w:t>
      </w:r>
    </w:p>
    <w:p w14:paraId="1CD713E2" w14:textId="77777777" w:rsidR="006128D2" w:rsidRDefault="006128D2" w:rsidP="006128D2">
      <w:r>
        <w:t xml:space="preserve">- Hardware: </w:t>
      </w:r>
    </w:p>
    <w:p w14:paraId="02228911" w14:textId="77777777" w:rsidR="006128D2" w:rsidRDefault="006128D2" w:rsidP="006128D2">
      <w:r>
        <w:tab/>
        <w:t>- PC 64 bits, Intel Core i7 10th Gen, 36 GB of ram</w:t>
      </w:r>
    </w:p>
    <w:p w14:paraId="01F0FAFD" w14:textId="77777777" w:rsidR="006128D2" w:rsidRDefault="006128D2" w:rsidP="006128D2">
      <w:r>
        <w:t xml:space="preserve">- Software: </w:t>
      </w:r>
    </w:p>
    <w:p w14:paraId="14D97D07" w14:textId="77777777" w:rsidR="006128D2" w:rsidRDefault="006128D2" w:rsidP="006128D2">
      <w:r>
        <w:tab/>
        <w:t>- Microsoft Window 10 (host)</w:t>
      </w:r>
    </w:p>
    <w:p w14:paraId="769E3A18" w14:textId="77777777" w:rsidR="006128D2" w:rsidRDefault="006128D2" w:rsidP="006128D2">
      <w:r>
        <w:lastRenderedPageBreak/>
        <w:tab/>
        <w:t>- VM Ware Sphere (or free version)</w:t>
      </w:r>
    </w:p>
    <w:p w14:paraId="2F27AB04" w14:textId="77777777" w:rsidR="006128D2" w:rsidRDefault="006128D2" w:rsidP="006128D2">
      <w:r>
        <w:tab/>
        <w:t>- Kali Linux (free)</w:t>
      </w:r>
    </w:p>
    <w:p w14:paraId="6D157ABC" w14:textId="77777777" w:rsidR="006128D2" w:rsidRDefault="006128D2" w:rsidP="006128D2"/>
    <w:p w14:paraId="1FD8894E" w14:textId="7E0DA8E6" w:rsidR="006128D2" w:rsidRDefault="006128D2" w:rsidP="006128D2">
      <w:r>
        <w:t>## Results:</w:t>
      </w:r>
    </w:p>
    <w:p w14:paraId="51182870" w14:textId="2D509360" w:rsidR="006128D2" w:rsidRDefault="006128D2" w:rsidP="006128D2"/>
    <w:p w14:paraId="26D425E2" w14:textId="77777777" w:rsidR="006128D2" w:rsidRDefault="006128D2" w:rsidP="006128D2">
      <w:r>
        <w:t>## Conclusion/Future work</w:t>
      </w:r>
    </w:p>
    <w:p w14:paraId="33BE16BC" w14:textId="073286A5" w:rsidR="006128D2" w:rsidRDefault="006128D2" w:rsidP="006128D2">
      <w:r>
        <w:t xml:space="preserve">There are monitoring </w:t>
      </w:r>
    </w:p>
    <w:p w14:paraId="38642755" w14:textId="7545B4FA" w:rsidR="00114825" w:rsidRDefault="00114825" w:rsidP="006128D2"/>
    <w:p w14:paraId="0E3CD781" w14:textId="5DFE95B9" w:rsidR="00114825" w:rsidRDefault="00114825" w:rsidP="006128D2">
      <w:r>
        <w:t>## Keywords:</w:t>
      </w:r>
    </w:p>
    <w:p w14:paraId="0AC2CAFA" w14:textId="27765CE3" w:rsidR="00114825" w:rsidRDefault="00114825" w:rsidP="006128D2">
      <w:r>
        <w:rPr>
          <w:rStyle w:val="Strong"/>
          <w:rFonts w:ascii="Roboto" w:hAnsi="Roboto"/>
          <w:color w:val="767676"/>
          <w:sz w:val="21"/>
          <w:szCs w:val="21"/>
          <w:shd w:val="clear" w:color="auto" w:fill="FFFFFF"/>
        </w:rPr>
        <w:t>Address Resolution Protocol</w:t>
      </w:r>
      <w:r>
        <w:rPr>
          <w:rFonts w:ascii="Roboto" w:hAnsi="Roboto"/>
          <w:color w:val="666666"/>
          <w:sz w:val="21"/>
          <w:szCs w:val="21"/>
          <w:shd w:val="clear" w:color="auto" w:fill="FFFFFF"/>
        </w:rPr>
        <w:t> (ARP) is a protocol or procedure that connects an ever-changing Internet Protocol (IP) address to a fixed physical machine address</w:t>
      </w:r>
    </w:p>
    <w:p w14:paraId="1E7AF6A7" w14:textId="77777777" w:rsidR="006128D2" w:rsidRDefault="006128D2" w:rsidP="006128D2">
      <w:r>
        <w:t>## IV. Reference</w:t>
      </w:r>
    </w:p>
    <w:p w14:paraId="6E551BAA" w14:textId="77777777" w:rsidR="006128D2" w:rsidRDefault="006128D2" w:rsidP="006128D2">
      <w:r>
        <w:t xml:space="preserve">- [IEEE: Advance Technology for </w:t>
      </w:r>
      <w:proofErr w:type="gramStart"/>
      <w:r>
        <w:t>Humanity](</w:t>
      </w:r>
      <w:proofErr w:type="gramEnd"/>
      <w:r>
        <w:t>https://www.ieee.org/) [1]</w:t>
      </w:r>
    </w:p>
    <w:p w14:paraId="52132F09" w14:textId="77777777" w:rsidR="006128D2" w:rsidRDefault="006128D2" w:rsidP="006128D2">
      <w:r>
        <w:t xml:space="preserve">- [ISO 9000-3: Quality management and quality assurance </w:t>
      </w:r>
      <w:proofErr w:type="gramStart"/>
      <w:r>
        <w:t>standards](</w:t>
      </w:r>
      <w:proofErr w:type="gramEnd"/>
      <w:r>
        <w:t>https://www.iso.org/standard/26364.html) [2]</w:t>
      </w:r>
    </w:p>
    <w:p w14:paraId="450043DC" w14:textId="77777777" w:rsidR="006128D2" w:rsidRDefault="006128D2" w:rsidP="006128D2">
      <w:r>
        <w:t xml:space="preserve">- [SWEBOK V3.0: Guide to the Software Engineering Body of </w:t>
      </w:r>
      <w:proofErr w:type="gramStart"/>
      <w:r>
        <w:t>Knowledge](</w:t>
      </w:r>
      <w:proofErr w:type="gramEnd"/>
      <w:r>
        <w:t>https://ieeecs-media.computer.org/media/education/swebok/swebok-v3.pdf) [3]</w:t>
      </w:r>
    </w:p>
    <w:p w14:paraId="363835B9" w14:textId="77777777" w:rsidR="006128D2" w:rsidRDefault="006128D2" w:rsidP="006128D2">
      <w:r>
        <w:t xml:space="preserve">- [Tutorial Point: STLC </w:t>
      </w:r>
      <w:proofErr w:type="gramStart"/>
      <w:r>
        <w:t>Tutorial](</w:t>
      </w:r>
      <w:proofErr w:type="gramEnd"/>
      <w:r>
        <w:t>https://www.tutorialspoint.com/stlc/index.htm) [4]</w:t>
      </w:r>
    </w:p>
    <w:p w14:paraId="2571DC24" w14:textId="77777777" w:rsidR="006128D2" w:rsidRDefault="006128D2" w:rsidP="006128D2">
      <w:r>
        <w:t xml:space="preserve">- [Software Testing | Security </w:t>
      </w:r>
      <w:proofErr w:type="gramStart"/>
      <w:r>
        <w:t>Testing](</w:t>
      </w:r>
      <w:proofErr w:type="gramEnd"/>
      <w:r>
        <w:t>https://www.geeksforgeeks.org/software-testing-security-testing/?ref=lbp) [5]</w:t>
      </w:r>
    </w:p>
    <w:p w14:paraId="1C171411" w14:textId="77777777" w:rsidR="006128D2" w:rsidRDefault="006128D2" w:rsidP="006128D2">
      <w:r>
        <w:t xml:space="preserve">- [Security Testing: Types, Tools, and Best </w:t>
      </w:r>
      <w:proofErr w:type="gramStart"/>
      <w:r>
        <w:t>Practices](</w:t>
      </w:r>
      <w:proofErr w:type="gramEnd"/>
      <w:r>
        <w:t>https://www.neuralegion.com/blog/security-testing/) [6]</w:t>
      </w:r>
    </w:p>
    <w:p w14:paraId="3C69927D" w14:textId="77777777" w:rsidR="006128D2" w:rsidRDefault="006128D2" w:rsidP="006128D2">
      <w:r>
        <w:t xml:space="preserve">- [API Security: The Complete </w:t>
      </w:r>
      <w:proofErr w:type="gramStart"/>
      <w:r>
        <w:t>Guide](</w:t>
      </w:r>
      <w:proofErr w:type="gramEnd"/>
      <w:r>
        <w:t>https://www.neuralegion.com/blog/api-security/) [7]</w:t>
      </w:r>
    </w:p>
    <w:p w14:paraId="392595BC" w14:textId="77777777" w:rsidR="006128D2" w:rsidRDefault="006128D2" w:rsidP="006128D2">
      <w:r>
        <w:t>- [STLC (Software Testing Life Cycle) Phases, Entry, Exit Criteria (guru99.com</w:t>
      </w:r>
      <w:proofErr w:type="gramStart"/>
      <w:r>
        <w:t>)](</w:t>
      </w:r>
      <w:proofErr w:type="gramEnd"/>
      <w:r>
        <w:t>https://www.guru99.com/software-testing-life-cycle.html) [8]</w:t>
      </w:r>
    </w:p>
    <w:p w14:paraId="71EE1C58" w14:textId="77777777" w:rsidR="006128D2" w:rsidRDefault="006128D2" w:rsidP="006128D2">
      <w:r>
        <w:t>- Fink, G. &amp; Bishop, M. "Property-Based Testing: A New Approach to Testing for Assurance." ACM SIGSOFT Software Engineering Notes 22, 4 (July 1997): 74-80.[9]</w:t>
      </w:r>
    </w:p>
    <w:p w14:paraId="56C24E02" w14:textId="77777777" w:rsidR="006128D2" w:rsidRDefault="006128D2" w:rsidP="006128D2">
      <w:r>
        <w:t>- McGraw, Gary &amp; Potter, Bruce. "Software Security Testing." IEEE Security and Privacy 2, 5 (Sept.-Oct. 2004): 81-85. [10a]</w:t>
      </w:r>
    </w:p>
    <w:p w14:paraId="77378E3F" w14:textId="77777777" w:rsidR="006128D2" w:rsidRDefault="006128D2" w:rsidP="006128D2">
      <w:r>
        <w:t>- McGraw, Gary. "Application Security Testing Tools: Worth the Money?" Network Magazine, November 1, 2004.  (2004). [10b]</w:t>
      </w:r>
    </w:p>
    <w:p w14:paraId="2958F9D4" w14:textId="77777777" w:rsidR="006128D2" w:rsidRDefault="006128D2" w:rsidP="006128D2">
      <w:r>
        <w:t xml:space="preserve">- [Kali </w:t>
      </w:r>
      <w:proofErr w:type="gramStart"/>
      <w:r>
        <w:t>Linux](</w:t>
      </w:r>
      <w:proofErr w:type="gramEnd"/>
      <w:r>
        <w:t>https://www.kali.org/?msclkid=ccbd3c3faa2511ecbe541363c15a4582) [11]</w:t>
      </w:r>
    </w:p>
    <w:p w14:paraId="55750611" w14:textId="77777777" w:rsidR="006128D2" w:rsidRDefault="006128D2" w:rsidP="006128D2">
      <w:r>
        <w:lastRenderedPageBreak/>
        <w:t xml:space="preserve">- [Python Scapy </w:t>
      </w:r>
      <w:proofErr w:type="gramStart"/>
      <w:r>
        <w:t>Package](</w:t>
      </w:r>
      <w:proofErr w:type="gramEnd"/>
      <w:r>
        <w:t>https://pypi.org/project/scapy/?msclkid=33343ba2aa2611eca8b9c3abfd8b35c1) [12]</w:t>
      </w:r>
    </w:p>
    <w:p w14:paraId="0576A208" w14:textId="77777777" w:rsidR="006128D2" w:rsidRDefault="006128D2" w:rsidP="006128D2">
      <w:r>
        <w:t xml:space="preserve">- [Truc Huynh: Ethical Hacking Using </w:t>
      </w:r>
      <w:proofErr w:type="gramStart"/>
      <w:r>
        <w:t>Python](</w:t>
      </w:r>
      <w:proofErr w:type="gramEnd"/>
      <w:r>
        <w:t>https://github.com/jackyhuynh/ethical-hacking-using-python) [13]</w:t>
      </w:r>
    </w:p>
    <w:p w14:paraId="0BA458F0" w14:textId="3332B6F1" w:rsidR="00AC2527" w:rsidRDefault="006128D2" w:rsidP="006128D2">
      <w:r>
        <w:t xml:space="preserve">- [Udemy: Learn Python and Ethical Hacking from </w:t>
      </w:r>
      <w:proofErr w:type="gramStart"/>
      <w:r>
        <w:t>Scratch](</w:t>
      </w:r>
      <w:proofErr w:type="gramEnd"/>
      <w:r>
        <w:t>https://www.udemy.com/course/learn-python-and-ethical-hacking-from-scratch/learn/lecture/10800892#overview) [14]</w:t>
      </w:r>
    </w:p>
    <w:sectPr w:rsidR="00AC2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rewMDa0sDSwMDdW0lEKTi0uzszPAykwrAUAsaG64ywAAAA="/>
  </w:docVars>
  <w:rsids>
    <w:rsidRoot w:val="00F455A3"/>
    <w:rsid w:val="00012E86"/>
    <w:rsid w:val="00114825"/>
    <w:rsid w:val="00152FE6"/>
    <w:rsid w:val="006128D2"/>
    <w:rsid w:val="00AC2527"/>
    <w:rsid w:val="00B8295B"/>
    <w:rsid w:val="00C9662D"/>
    <w:rsid w:val="00F45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11192"/>
  <w15:chartTrackingRefBased/>
  <w15:docId w15:val="{ACE5F1EB-B572-4366-8665-60926D9AE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14825"/>
    <w:rPr>
      <w:b/>
      <w:bCs/>
    </w:rPr>
  </w:style>
  <w:style w:type="paragraph" w:styleId="HTMLPreformatted">
    <w:name w:val="HTML Preformatted"/>
    <w:basedOn w:val="Normal"/>
    <w:link w:val="HTMLPreformattedChar"/>
    <w:uiPriority w:val="99"/>
    <w:unhideWhenUsed/>
    <w:rsid w:val="00012E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12E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538693">
      <w:bodyDiv w:val="1"/>
      <w:marLeft w:val="0"/>
      <w:marRight w:val="0"/>
      <w:marTop w:val="0"/>
      <w:marBottom w:val="0"/>
      <w:divBdr>
        <w:top w:val="none" w:sz="0" w:space="0" w:color="auto"/>
        <w:left w:val="none" w:sz="0" w:space="0" w:color="auto"/>
        <w:bottom w:val="none" w:sz="0" w:space="0" w:color="auto"/>
        <w:right w:val="none" w:sz="0" w:space="0" w:color="auto"/>
      </w:divBdr>
    </w:div>
    <w:div w:id="832064937">
      <w:bodyDiv w:val="1"/>
      <w:marLeft w:val="0"/>
      <w:marRight w:val="0"/>
      <w:marTop w:val="0"/>
      <w:marBottom w:val="0"/>
      <w:divBdr>
        <w:top w:val="none" w:sz="0" w:space="0" w:color="auto"/>
        <w:left w:val="none" w:sz="0" w:space="0" w:color="auto"/>
        <w:bottom w:val="none" w:sz="0" w:space="0" w:color="auto"/>
        <w:right w:val="none" w:sz="0" w:space="0" w:color="auto"/>
      </w:divBdr>
    </w:div>
    <w:div w:id="867566860">
      <w:bodyDiv w:val="1"/>
      <w:marLeft w:val="0"/>
      <w:marRight w:val="0"/>
      <w:marTop w:val="0"/>
      <w:marBottom w:val="0"/>
      <w:divBdr>
        <w:top w:val="none" w:sz="0" w:space="0" w:color="auto"/>
        <w:left w:val="none" w:sz="0" w:space="0" w:color="auto"/>
        <w:bottom w:val="none" w:sz="0" w:space="0" w:color="auto"/>
        <w:right w:val="none" w:sz="0" w:space="0" w:color="auto"/>
      </w:divBdr>
    </w:div>
    <w:div w:id="1575973550">
      <w:bodyDiv w:val="1"/>
      <w:marLeft w:val="0"/>
      <w:marRight w:val="0"/>
      <w:marTop w:val="0"/>
      <w:marBottom w:val="0"/>
      <w:divBdr>
        <w:top w:val="none" w:sz="0" w:space="0" w:color="auto"/>
        <w:left w:val="none" w:sz="0" w:space="0" w:color="auto"/>
        <w:bottom w:val="none" w:sz="0" w:space="0" w:color="auto"/>
        <w:right w:val="none" w:sz="0" w:space="0" w:color="auto"/>
      </w:divBdr>
    </w:div>
    <w:div w:id="1670787053">
      <w:bodyDiv w:val="1"/>
      <w:marLeft w:val="0"/>
      <w:marRight w:val="0"/>
      <w:marTop w:val="0"/>
      <w:marBottom w:val="0"/>
      <w:divBdr>
        <w:top w:val="none" w:sz="0" w:space="0" w:color="auto"/>
        <w:left w:val="none" w:sz="0" w:space="0" w:color="auto"/>
        <w:bottom w:val="none" w:sz="0" w:space="0" w:color="auto"/>
        <w:right w:val="none" w:sz="0" w:space="0" w:color="auto"/>
      </w:divBdr>
    </w:div>
    <w:div w:id="201256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6</TotalTime>
  <Pages>7</Pages>
  <Words>2141</Words>
  <Characters>1220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uynh</dc:creator>
  <cp:keywords/>
  <dc:description/>
  <cp:lastModifiedBy>Jack Huynh</cp:lastModifiedBy>
  <cp:revision>6</cp:revision>
  <dcterms:created xsi:type="dcterms:W3CDTF">2022-03-31T19:18:00Z</dcterms:created>
  <dcterms:modified xsi:type="dcterms:W3CDTF">2022-04-01T17:04:00Z</dcterms:modified>
</cp:coreProperties>
</file>